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29/06/2565</w:t>
      </w:r>
    </w:p>
    <w:p>
      <w:pPr>
        <w:pStyle w:val="Date"/>
      </w:pPr>
      <w:r>
        <w:t xml:space="preserve">วันพุธที่</w:t>
      </w:r>
      <w:r>
        <w:t xml:space="preserve"> </w:t>
      </w:r>
      <w:r>
        <w:t xml:space="preserve">29</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อยู่ โอเคค่ะ เด็ก ๆ พร้อมนะคะหัวข้อที่เราจะเรียนในวันนี้นะคะ ก็คือต่อมาจากสัปดาห์ที่แล้ว สัปดาห์ที่แล้วเรามันยังอยู่ในเรื่องของการออกแบบนะคะ การออกแบบโปรแกรม นั่นก็คือมีอัลกอริทึม แล้วก็มีการเขียนแบบมาตรฐาน แล้วก็การเขียนแบบ Psuducode Psuedo Code เราจะมาเขียน</w:t>
      </w:r>
      <w:r>
        <w:t xml:space="preserve">“</w:t>
      </w:r>
      <w:r>
        <w:t xml:space="preserve">ผังงาน</w:t>
      </w:r>
      <w:r>
        <w:t xml:space="preserve">”</w:t>
      </w:r>
      <w:r>
        <w:t xml:space="preserve"> </w:t>
      </w:r>
      <w:r>
        <w:t xml:space="preserve">หรือ ก่อนอื่นก็มาดูว่าผังงานมันหรือ Flowchart มันคืออะไรนะคะ มันจะเป็นภาพ เป็นรูปภาพนะคะ หรือสัญลักษณ์ที่เราจะใช้แทนลำดับขั้นตอนการเขียนโปรแกรมน่ะค่ะ ก่อนจะเขียนโปรแกรมจริง ๆ เวลา… เขาเรียกมันจะอยู่ในขั้นวางแผนและออกแบบนี่ สร้างผังงานขึ้นมาให้คนที่ทำหรือคนที่เขามาให้เราทำนี่ เพื่ออธิบายว่าลักษณะโปรแกรมนี่มันจะไปใน… มีขั้นตอนอย่างไร มีขั้นตอนอย่างไร เดี๋ยวเรามาดูกันว่าลํกษณะรูป หรือสัญลัอะไรบ้างนะคะ รูปแรก ก่อนอื่นเพื่อจะให้เด็ก ๆ เข้าใจสัญลักแล้วก็จำได้ด้วย คือ เปิดโปรแกรม Microsoft word ขึ้นมาด้วยค่ะ ให้เด็ก เปิดโปรแกรม Microsoft เพื่อจะได้สร้างสัญลักษณ์แต่ไปพร้อมกันด้วย จะได้รู้นะคะ ใช้ Microsoft Word น่าจะง่ายแล้วนะคะ ก็ให้เด็ก ๆเปิดโปรแกรโปรแกรม Microsoft Word ขึ้นมาเลยค่ะ เป็นเอกสารเปล่า ๆ นี่ล่ะ นะคะ นะคะ โอเคไหม โอเคไหม สัญลักษณ์ตัวแรกเห็นไหมคะ อันแรกที่เป็นรูปสี่เหลี่ยมแต่มีมุมโค้ง ๆ น่ะค่ะ มันจะหมายถึงสัญลักษณ์ที่ใช้แทนการเริ่มต้น ก็คือ Start เริ่มต้นกับ End ใช้เดหมืนะคะ เห็นไหม ในตัวอย่างก็เขียนบอกไว้แล้ว Start, Stop หรือใช้ Eใช้ได้ทั้ง 2 คำนี่ ก็คือเริ่มขั้นตอนการเขียนนะคะ แล้วก็ Stop ก็คือจบ ใช้ พอมีข้างบนเราทำสัญลักษณ์เหมือนจะบอกวงรี มันเป็นสี่เหลี่ยมแต่มุม…มุมมนนะ นะคะ ก็คือจะต้องทุกการเขียนผังงานจะต้องมีตัว Start กับ Stop นี้เสมอนะ แต่ตัวอื่นน่ะ แต่ตัวนี้ 2 ตัวนี้อาจจะมีแค่ตัวใดตัวหนึ่ง แต่ตัวบนสุดนี่ ทุกอันจะต้องเขียน ใช่ อยากให้พี่เขาถอด พี่ถอดแมสก์ได้ไหมคะพี่ล่าม ที่อยู่ในห้องคนเดียว น้องน่าจะอยากเห็นน้องน่าจะอยากเห็นปากพี่ วันนี้พี่ล่ามชื่ออะไรคะ เด็ก ๆ จะจำ จะได้ใช่ค่ะ ๆ พี่ล่ามชื่อนี้นะคะพี่บอกชื่ออาจารย์ด้วยค่ะ ชื่อเล่นก็ได้ค่ะ อะไรนะคะ ไม่ได้ยินค่ะ แคทนะคะ โอเคค่ะนะคะ ก่อนอื่นสัญลักษณ์ตัวแรกนะคะ ที่เป็นรูปนี้ สี่เหลี่ยมวงลี เขาจะใช้อะไรสร้าง ใน Word เราจะใช้ตัวไหนสร้าง เดี๋ยวจะตัดตัดไปหน้านั้น สัญลักษณ์ที่จะใช้นะคะ ใน Word นี่ ให้เด็ก ๆ ไปที่เมนูที่ชื่อว่า</w:t>
      </w:r>
      <w:r>
        <w:t xml:space="preserve"> </w:t>
      </w:r>
      <w:r>
        <w:t xml:space="preserve">“</w:t>
      </w:r>
      <w:r>
        <w:t xml:space="preserve">แทรกเห็นไหม มีไฟล์ มีหน้าแรก แล้วก็มีเมนูที่ 3 แทรก ใช่ไหมคะ แล้วเลือกที่รูปร่างค่ะ เห็นไหมคะทันไหม ใครไม่ทันยกมือนะคะ ถ้าใครไม่ทันให้ยกมือ ทันนะคะ มันจะอยู่ในหมวดที่ชื่อว่าผังงาน เห็นไหมคะ ลำดับที่ 1 2 3 4 5 6 อยู่อันที่ 6 เห็นไหม นี่ มันจะมีผังงานนะคะ สัญลักษณ์ตัวแรกชื่อว่า Start Stop End ก็ได้ ใช้ได้ทั้ง 2 คำนะคะ Start ก็คือเริ่ม Stop ก็คือให้มันหยุด ในสัปดาห์ก่อนอธิบายไปแล้วว่าเราเขียนโปรแกรมจะต้องสั่งให้คอมพิวเตอร์หยุดด้วยนะคะ มีเริ่มก็ต้องให้มันมีสิ้นสุดนะคะ ตัวนี้ค่ะ ตัวที่… อันนี้หรือเปล่า ถูกแล้วอันนี้นะคะ นี่ เห็นไหมคะ ทันไหม ใครไม่ทันยกมือนะคะ เดี๋ยวย้อนให้ดูอีกรอบ 1 อยู่ที่รูปร่างนะคะเด็ก ๆแล้วก็อยู่ในแผนผังลำดับงาน มันจะเป็นสัญลักษณ์รูปที่ 1 2 3 4 5 6 7 8 9 ตัวที่ 9 มันจะขึ้นคำว่า</w:t>
      </w:r>
      <w:r>
        <w:t xml:space="preserve">”</w:t>
      </w:r>
      <w:r>
        <w:t xml:space="preserve">แผนผังลำดับงานสิ้นสุด" ตัวเดียวกันนะคะ เริ่มต้นกับสิ้นสุดใช้ตัวเดียวกันนะคะ ทีนี้ เราจะมีแต่ตัวสัญลักษณ์ไม่ได้ เราจะต้องมีข้อความอยู่ในนี้ด้วย วิธีมีข้อความในนี้นะคะ เด็ก ๆ คลิกเมาส์ขวา รู้จักคลิกเมาส์ขวาไหมคะ ให้มันขึ้นป๊อบอัพแบบนี้ คลิกเมาส์ คลิกนิ้วไอ้นี่ นึกออกนะ มันจะมี… เมาส์มันจะมี 2 ปุ่มใช่ไหม ปุ่มทางนิ้วชี้กับนิ้วกลาง ให้คลิกนิ้วกลางน่ะค่ะแล้วเลือกคำว่า</w:t>
      </w:r>
      <w:r>
        <w:t xml:space="preserve"> </w:t>
      </w:r>
      <w:r>
        <w:t xml:space="preserve">“</w:t>
      </w:r>
      <w:r>
        <w:t xml:space="preserve">เพิ่มข้อความ</w:t>
      </w:r>
      <w:r>
        <w:t xml:space="preserve">”</w:t>
      </w:r>
      <w:r>
        <w:t xml:space="preserve"> </w:t>
      </w:r>
      <w:r>
        <w:t xml:space="preserve">เห็นไหมคะ มันจะมีเคอร์เซอร์กะพริบ เราสามารถพิมพ์ข้อความ ข้อความที่เราจะพิมพ์ก็คือ Start เริ่มต้น มีจุดเริ่มต้นเห็นไหมคะ ใครใส่ข้อความในนี้ไม่ได้ ยกมือ เดี๋ยวพี่ ๆจะไปช่วยดูสังเกตการจัดวางใน Microsoft Word มันจะมี… ถ้าอยู่กึ่งกลางพอดีมันจะมีเส้นนำทางสีเขียว ๆ ขึ้นมาเห็นไหมคะ นั่นก็หมายถึงอยู่กึ่งกลางหน้ากระดาษเลื่อนนะคะ เลื่อนชิ้น รูปร่าง รูปทรง หรือวัตถุนี่เห็นไหม นี่คือสัญลักษณ์ตัวที่ 1 นะคะ มี Start บอกแล้วต้องมีอะไรคะ สี เด็ก ๆ จะเปลี่ยนก็แล้วแต่นะคะ ตรงนี้ ตรงในรูปแบบนี่จะมีสีให้เปลี่ยน สามารถเปลี่ยนได้นะคะ ใครอยากเปลี่ยนก็เปลี่ยนนะคะ ถ้าไม่เปลี่ยนก็ใช้สี สีใน…ในรูป Style ที่เขามีให้ก็ได้นี่ อย่างนี้นะคะ ตกแต่งไปตกแต่งเอาเองนะคะ นี่ให้ดูก่อนว่า สิ่งที่เราต้องมีอันดับแรก Staนะ ย้อนเข้ามาดูในสไลด์เราต่อ ไปดูสัญลักษณ์ต่อไป ใช้ให้เป็นบอกวิธีใช้ก่อน มาดูตัวต่อมานะคะ สัญลักษณ์ตัวที่ 2 ตัวที่ 2 นะคะ เป็รสัญลักษณ์ที่ใช้ในการรับ รับข้อมูล รับหรือแสดง ก็คือใช้ได้ 2 แบบ ก็คือถ้าในกรณีที่ใช้รับข้อมูลนะคะ ให้ดูที่ตัวอย่างประกอบนะคะเด็ก ๆถ้าเราใช้ มันน่าจะเป็นสี่เหลี่ยมอะไรนะ ขนมเปียกปูนไหม สี่เหลี่ยมขนมเปียกปูนนะคะ จะบอกขนมเปียกปูนก็ไม่เปียกปูนเท่าไหร่นะ ตัวนี้ถ้าใช้รับ ก็จะใช้คำว่า</w:t>
      </w:r>
      <w:r>
        <w:t xml:space="preserve"> </w:t>
      </w:r>
      <w:r>
        <w:t xml:space="preserve">“</w:t>
      </w:r>
      <w:r>
        <w:t xml:space="preserve">Read</w:t>
      </w:r>
      <w:r>
        <w:t xml:space="preserve">”</w:t>
      </w:r>
      <w:r>
        <w:t xml:space="preserve"> </w:t>
      </w:r>
      <w:r>
        <w:t xml:space="preserve">นะคะ แต่ถ้าใช้แสดงข้อมูลในที่นี้หมายถึง ไม่ได้ให้แสดง คือคอมพิวเตอร์บอกแล้ว การแสดงผลทางจอภาพพใช่ไหมคะ แล้วก็ทาง Printer ในกรณีที่ไม่ได้ระบุว่าให้แสดงทางไหน เราจะใช้สัญลักษณ์ตัวนี้ เพราะว่าถ้าเราต้องการให้แสดงผลทางจอภาพ สัญลักษณ์ตัวที่ 4 เห็นไหม จะมีบอกไว้อยู่นะคะ จะใช้ต่างกัน ก็คือเจาะจงว่าให้แสดงผลทางจอภาพให้ใช้ตัวนี้นะคะ ทีนี้ ส่วนใหญ่การแสดงผลนะคะ ในภาษาอังกฤษ ก็คือ Display นะคะ เพราะฉะนั้น พอเวลาเขียนเราจะต้องเขียนเป็นภาษาอังกฤษ เด็ก ๆ จะต้องใช้ใช้ Google แปลภาษาช่วยนะคะ เพื่อจะให้ได้คำศัพท์ที่เอามาเขียนในผังงานได้นะคะ ความหมายของตัวสัญลักษณ์ที่ 1 ของตัวสัญลักษณ์ที่ 1 ในตัวอย่างรับค่า Read A เห็นไหมคะ รับค่าตัวแปรที่ชื่อว่า a ก็คือตั้งตัวแปรมา 1 ตัว แล้วให้คอมพิวเตอร์ไปรับค่ามา แต่ถ้าเราเลือกใช้ให้มันแสดงข้อมูล เราก็จะใช้คำว่า</w:t>
      </w:r>
      <w:r>
        <w:t xml:space="preserve"> </w:t>
      </w:r>
      <w:r>
        <w:t xml:space="preserve">“</w:t>
      </w:r>
      <w:r>
        <w:t xml:space="preserve">Display</w:t>
      </w:r>
      <w:r>
        <w:t xml:space="preserve">”</w:t>
      </w:r>
      <w:r>
        <w:t xml:space="preserve"> </w:t>
      </w:r>
      <w:r>
        <w:t xml:space="preserve">Display อะไร ก็คือ Display a ก็คือให้แสดงตัวแปรที่เรารับเข้ามาเมื่อกี้นี้ นะคะ ทีนี้มาดูวิธีทำสัญลักษณ์ตัวที่ 2 เปิด Word เราเหมือนเดิมนะ ก็กลับเข้าไปหน้า Word ของเราเหมือนเดิมนะคะ โดยปกติแล้ว เมื่อเมื่อจะสั่งให้คอมพิวเตอร์ทำงาน สิ่งแรก เหมือนตัวอย่างในใบงานที่แล้วนะ เราให้รับค่าตัวเลขเพื่อหาว่ามันเป็นเลขคู่หรือเลขคี่จำได้นะเพราะฉะนั้น สัญลักษณ์ที่ใช้ในการรับค่าของเรานะคะ จะอยู่ที่เห็นไหมคะ มันจะเป็นตัวที่… เด็ก ๆ ดูดี ๆ นะคะ อยู่ในผังงานตัวที่ 4 ค่ะ ลำดับที่ 4 ค่ะลำดับที่ 4 นะคะ คลิก 1 ครั้ง แล้วกดเมาส์ค้างแล้วลาก ให้มันตรงกันจำได้นะ ให้ดูตรงเส้นสีเขียว ขนาดถ้ามันใหญ่กว่าก็ลดลงก็คือไม่ใช่ Start อันสักกะตุ๋ย อันนี้เล็กกว่าอย่างนี้ เราก็จัดขนาดให้มันพอดีกันนะคะ นะคะ เหมือนเดิมค่ะ ใส่ข้อความลงไป ทีนี้อยากให้รับค่าตัวเลข ตัวเลขจำได้ไหม ตอนเขียน Pseudo code ตัวเลข เด็ก ๆใช้คำว่าอะไรคะจะได้หรือเปล่าคะ คลิกเมาส์ขวานะคะ แล้วก็เพิ่มข้อความเหมือนเดิม Read ให้รับค่า ตัวเล็กตัวใหญ่ก็ได้นะคะ แต่ถ้าอยากให้เห็นชัดก็ใช้ตัวใหญRead อะไร Num N-u-m ก็ได้ Num ที่มาจาก Number นะคะ บางทีตั้งชื่อตัวแปรยาวมาก ๆ ก็จะจำยาก เราก็ใช้ตัวย่อของมันอย่างนี้นะคะ นะคะ เห็นไหมคะ เราก็จะได้ สัญลักษณ์ที่ 2 ในการรับค่า บอกแล้วมันควรจะอยู่… จุดเชื่อมมันควรจะอยู่ตรงกัน ให้สังเกตกึ่งกลางที่มันขึ้นสีเขียว ๆ ขึ้นมา หมายความว่าเราทำให้จุดเชื่อมโยงของตัวนี้ ไอ้จุดเขียว ๆ มันตรงกันนะคะ เราจะได้สัญลักษณ์ตัวที่ 2 มาแล้วนะคะ ก็คือบอกให้โปรแกรมรู้ว่า เมื่อเริ่มทำงานให้ไปรับค่าตัวเลข เสร็จแล้วทำอะไรต่อได้ เราไปดูสัญลักษณ์ต่อไป สัญลักษณ์ตัวที่ 3 ถ้าต้องการ ก็คือ 2 ตัวนี้รับแบบไม่ระบุว่ารับผ่านอะไรเห็นไหมคะ แต่ถ้าให้มันผ่านคีย์บอร์ดนี่เราก็ใช้ที่เป็นรูป จะบอกคางหมู แต่หมูหายไปคางหนึ่งนี่นะคะ สี่เหลี่ยมที่เป็นสัญลักษณ์แบบนี้นะคะ มันก็คือให้รับค่าผ่านคีย์บอรนะคะ ใช้เหมือนกัน แต่ต่างกัน คือ ระบุให้รู้ไปเลยว่าตัวนี้ คือ วิธีการให้คอมพิวเตอร์รับผ่านแป้นคีย์บอร์ดเท่านั้น ให้นึกถึงเดี๋ยวนี้คอมพิวเตอร์รับค่าได้ เคยเห็นบาร์โค้ดใช่ไหม การอ่านค่าจากบาร์โค้ด ก็คือรับค่าผ่านตัวยิง Bar Code เลือกใช้แบบที่ 2การรับค่าแบบที่ 2 นี่ คือ เราไม่ระบุอุปกรณ์ นึกออกนะ ก็คือรับผ่านอุปกรณ์การรับข้อมูลตัวใดก็ได้ แต่ถ้าเราต้องการให้รับผ่านคีย์บอร์ดเราจะต้องมาใช้ตัวที่ 3 นะคะ มาดูกัน ตัวที่ 3 อยู่ตรงไหน ใครเห็นแล้วทำรอได้เลยนะคะ ทีนี้จากเมื่อกี้นะคะ ถ้าเราไม่ใช้ตัวนี้ ที่รับค่าแบบกลาง ๆ เราอยากให้รับค่าทางคีย์บอร์ดนะคะ เราก็เลือกตัวนี้เลยนะคะ นี่ ๆ อยู่เกือบ 1 2 3 4 5 6, 7, 8, 9, 10, 11 อันดับที่ 11 เห็นไหมคะนี่ นะคะเราจะลบตัวนี้ออก เพราะว่าบอกแล้วว่าสามารถเลือกใช้ตัวใดตัวหนึ่งใน 2 สัญลักษณ์นี้ สัญลักษณ์… พี่แคทได้ยินไหมคะ ได้ยินแล้ว โอเคค่ะ เมื่อกี้นะคะเราบอกว่าเราเจาะจงแล้ว ว่าเราให้รับค่า่ผ่านคีย์บอร์ด เพราะฉะนั้น เราก็ใช้สัญลักษณ์ตัวที่ 3 เข้ามาแทนตัวที่ 2 เมื่อกี้ ตัวที่ 2 เมื่อเราไม่ใช้ เราก็เลยลบออกเรามีสัญลักษณ์ที่ 1 กับที่ 3 ในการใช้งานอยู่นะคะ บอกแล้วนะคะ เวลาทำขนาดมันก็จะต้องสมดุลกันนะคะ ไม่ใช่ตัวนี้ใหญ่กว่า ไม่ใช่ไม่ใช่นะคะ เราทำไอ้ตัว Start เท่าไหน ไอ้ตัวนี้เราก็ควรให้มันได้ขนาดเท่า ๆ กันนะคะ นี่ใช้โจทย์เก่านะคะนี่ใช้โจทย์เก่านะคะ การหาเลขคู่ เลขคี่ ก็คือขั้นตอนแรก ก็คือ Pseudo Code บอกว่าเราก็จะบอกว่าให้เรารับค่าตัวเลข 1 จำนวนนะคะ เสร็จแล้วไปดูเงื่อนไข ไปดูสัญลักษณ์ต่อไป สัญลักษณ์ที่ 4 นะคะ สัญลักษณ์ภาพที่ 4 มันก็จะเหมือนกับตัวที่ 2 นะคะ ก็คือแสดงข้อมูลเหมือนกัน แต่ตัวที่ 4 นี่เป็นการแสดงข้อมูลที่บอกว่าแสดงทางจอภาพ นั่นก็คือ ถ้าเราต้องการสั่งให้คอมพิวเตอร์สังให้คอมพิวเตอร์แสดงผลลัพธ์ทางจอภาพ เด็ก ๆ จะต้องใช้สัญลักษณ์ตัวนี้ ไม่ต้องมาใช้สัญลักษณ์ตัวนี้ แต่ในกรณีที่ไม่ได้ระบุอุปกรณ์ เราจะใช้สัญลักษณ์ตัวที่ 2 ในการแสดงข้อมูลได้นะคะ ให้นึกถึงน่ะ บอกแล้วว่าคอมพิวเตอร์เรามันจะทำงานตามคำสั่งทุกครั้ง เมื่อไม่ระบุคำสั่งที่ชัดเจนมันก็จะทำตามลักษณะ ไม่ชัดเจนเหมือนกันนะคะ แต่ถ้าระบุให้มันชัดเจน มันก็จะมุ่งไปเลย นึกออกนะ มันโดนโปรแกรมมาแล้วว่าให้ทำอย่างนี้ ๆ ทำแบบนี้ ๆ มันก็จะทำแบบนี้มาดูสัญลักษณ์ตัวนี้ แสดงผลนะคะ แสดงผลนี่ส่วนใหญ่มันก็จะใช้เมื่อกระบวนการที่เราทำไปแล้วนี่มี..หรือขั้นตอนในการเขียนโปรแกรมนี่ เรามีคำสั่งในการแสดงผล เราถึงจะใช้ตัวนี้นะคะ ซึ่งของเรานี่ในตัวเดิมเรานะ ในตัวเดิมเรา ในใบงานเก่าที่ให้ไปนั้น ทำไมไม่ขึ้น คลิกไม่โดนหรือ เราคลิกไม่โดนหรือ สัญลักษณ์ที่ใช้แสดงผลลัพธ์ทางจอภาพนะคะก็คือ… อยู่ไหนเอ่ย เดี๋ยวนะ แว่น ๆ จอใหญ่ตัวสุดท้ายเลยนะคะ อยู่ล่างสุดเลย เด็ก ๆ เห็นหรือเปล่า นี่อันสุดท้ายของในหมวดผังงาน เห็นไหมคะ มันจะมีมันจะขึ้นว่า พอชี้ไปมันจะขึ้นว่าแผนผังลำดับงานจอภาพ เห็นไหมคะ เราก็คลิกเลือก แล้วก็ทำเหมือนเดิม แต่แสดงผลลัพธ์ไม่จำเป็นแสดงค่าที่เรารับมาก็ได้ อาจจะแสดงอะไร เช่น เดี๋ยวขอใช้สีอื่นนะคะแสดงผล เพราะในโจทย์เดิมเรก็คือเราต้องการให้มันแสดง มันจะต้องแสดง 2 ตัวน่ะ ใช่ไหม มันจะต้องแสดงคำว่า</w:t>
      </w:r>
      <w:r>
        <w:t xml:space="preserve"> </w:t>
      </w:r>
      <w:r>
        <w:t xml:space="preserve">“</w:t>
      </w:r>
      <w:r>
        <w:t xml:space="preserve">เลขคู่</w:t>
      </w:r>
      <w:r>
        <w:t xml:space="preserve">”</w:t>
      </w:r>
      <w:r>
        <w:t xml:space="preserve"> </w:t>
      </w:r>
      <w:r>
        <w:t xml:space="preserve">มันไม่ได้มีแสดงตัวเดียวมันจะต้องมี 2 ตัว เพราะฉะนั้น ก็คือพอมีเงื่อนไขมาตรวจสอบนี่ มันจะสามารถ… เพราะฉะนั้นเด็ก ๆ ต้องทำเพิ่มอีก 1 อันเพราะว่าแสดงเลขคู่ก็จะแสดงเลขคู่อย่างเดียว ถ้ามาทางนี้ ก็คือถ้าป้อนตัวเลขนี้เข้ามาปุ๊บ ใส่เงื่อนไขเสร็จปั๊บ ถ้าเป็นเลขคู่มันก็จะแสดงคำว่าเลขคู่แต่ในกรณีที่มันเป็นเลขคี่ล่ะ ใช่ไหม เราใช้สัญลักษณ์เดียวกัน เราก็ใช้วิธี Copy ได้เลย Crtl + C เด็ก ๆ กด Crtl + C แล้วกด Ctrl + มันจะแสดง 2 อย่างเปลี่ยนจากเลขคู่เป็นเลขอะไร คี่ อีกอันหนึ่งก็จะเป็นเลขคี่ เห็นไหมคะ ทำไมพิมพ์ไม่ติด เกิดอะไรขึ้นกับคีย์บอร์ดข้าพเจ้า อ๋อ ทำไมหายหมด เมาส์มันเป็นอะไรนี่ เลขที่… โอเคได้อย่างนั้นเป็นต้นนะคะ ยังไม่ถึงสัญลักษณ์ที่แสดงเงื่อนไขนะคะ คือ บางทีเราให้นึกถึง พอเวลาเราเขียนเรารู้แล้ว ว่า Input อะไร Output อะไร ใช่หรือเปล่า เราก็ทำผังงานรอไว้ก่อนก็ได้ เพราะมันสามารถมาจัดทีหลังได้นะคะ สิ่งต่อมา ตัวนี้ก็คือบอกให้มันแสดงคำว่านะคะ เพราะบอกแล้ว เพราะใส่เครื่องหมายคำพูด นั่นก็คือแสดงข้อความน่ะค่ะ ก็คือถ้าเราต้องการให้แสดงข้อความเราจะต้องใส่เครื่องหมายพูดให้กับข้อความนั้น ๆ หรือข้อมูลนั้น ๆ นะคะ อาจจะเป็นเลขก็ได้ หรืออาจจะเป็นอะไรก็แล้วแต่นะคะ ก็คือต้องอยู่ในเครื่องหมายคำพูดมันถึงจะแสดงข้อความหรือตัวอักษรน่ะ ออกมา ในกรณีนี้ต้องการแสดง text นะคะ ก็คือให้ใส่เครื่องหมายคำพูดไว้นะคะ เห็นไหมคะ ตอนนี้เราได้สัญลักษณ์ เรียนเรื่องสัญลักษณ์ไปทั้งหมด 4 ตัวแล้วนะคะ ไปที่สัญลักษณ์ตัวต่อไปกันดีกว่าค่ะ สัญลักษณ์ตัวที่ 5 นะคะ เป็นรูปสี่เหลี่ยมจัตุรัส เอ้ย สี่เหลียสี่เหลี่ยมผืนผ้าเลยนะคะ สัญลักษณ์สี่เหลี่ยมผืนผ้า เขาบอกว่าเป็นสัญลักษณ์ที่ใช้ในการคำนวณ ก็คือเมื่อต้องการให้คอมพิวเตอร์ทำการคำนวณนะคะ เด็ก ๆ จะต้องใช้สัญลักญเด็ก ๆ จะต้องใช้สัญญลักษณ์นี้ คำนวณแบบไหน เช่น ในตัวอย่างนะคะ คำนวณค่า A โดยที่ A เท่ากับ B + C มีการคำนวณ นั่นก็คือการทำผล หาผลลัพธ์ทางคณิตศาสตร์นั่นเอง เช่น + - x หาร หรือรูปต่าง ๆ นะคะ เราจะใช้สัญลักษณ์รูปสี่เหลี่ยมผืนรูปสี่เหลี่ยมผืนผ้านี้นะคะ ในการสั่งให้คอมพิวเตอร์ทำงานนะคะ อย่างเมื่อกี้ ตอนที่เรา…เรารับค่าตัวเลขเข้ามาแล้ว ทีนี้เราอยากให้มันคำนวณว่าไอ้เลขที่เรารับเข้ามานี่ มันเป็นเลขคู่ หรือเลขคี่ นึกออกนะการที่เราจะรู้ว่าเลขตัวนั้นเป็นเลขคู่ หรือเลขคี่ได้ เลขจำนวนนั้นหารด้วย 2 แล้วไม่มีเศษ ก็คือถ้า หาร… สมมติ1 หาร 2 มันจะมีเศษ นึกออกนะ เพราะมันหารไม่ได้ หารไม่ลงตัว คือ ถ้าในสมัยเด็ก ๆ เขาจะบอกว่าหารไม่ลงตัว ก็คือหารแล้ว เหมือนถ้าหารแล้ถ้าหารแล้วลงตัว ก็คือสูตรคูณแม่ 2 นั่นเอง 2 หาร 2 ก็จะได้ 2 1 ครั้ง ได้ 2 นะคะ ก็คือหารลงตัว จะไม่มีไปหารต่อ แต่ถ้า 2 ไปหารต่อ แต่ถ้า 2 ไปหาร 1 หารไม่ได้ แล้วจะต้องใส่จุด เติม 0 เข้าไปในหลังตัวที่เราจะหาร 1 จะกลายเป็น 10 แต่ค่ามันจะเป็น 0.5 เห็นไหม มันจะไม่เป็นเลขจำนวนเต็มนะคะ วิธีการเราก็จะมาให้มันใช้สัญลักษณ์ในการคำนวณ บอกแล้วนะคะ ว่าตอนทำผังงานหรืออัลกอริทึมตอนทำผังงานหรืออัลกอริทึม เราเขียน หรือวิธีการเขียนแบบมาตรฐานน่ะ เวลาเราเขียนเราก็… เมาส์มันเร็วจริง ๆ เลย เร็วเกิน พอกดแล้ว… นะคะ มันก็จะไปตามเส้นทาง ตามขั้นลงมานะ เพราะฉะนั้น เราก็จะแทรกสัญลักษณ์ตัวที่ 5 นะคะสี่เหลี่ยมผืนผ้านี่ เข้าไป ต่อจากรับค่าเมื่อกี้เข้าไป นะคะ นะคะ คำนวณสี เปลี่ยนสีก่อนส้ม ส้มเกิน เอาส้มอ่อนหน่อย ให้รู้ว่าสัญลักษณ์นี้แทนการคำนวณ ตัวนี้เราก็เลื่อนได้นะคะ วิธีที่จะเลื่อนสัญลักษณ์หรือวัตถุ 2 ชิ้นด้วยกันให้เด็ก ๆ หกด Shift นะคะ กดปุ่ม Shift มันจะได้ 2 ชิ้นพร้อมกัน เห็นไหม แล้วเราก็จะเลื่อนลงไปได้พร้อมกันนะคะ ลตรงนี้คำนวณนะคะ ใส่สิ่งที่เราต้องการคำนวณ ก็คือเรารับค่าอะไรเข้าไปคะ num ใช่ไหมคะ เพราะฉะนั้น Num ก็จะต้องเท่ากับ แหม ปรับเป็นตัวใหญ่ให้ทำไมนี่ แล้วดูนะคะ เวลาตัวแปรแม่ แม่ใช้ตัวเล็กนี่พอมันปรับเป็นตัวใหญ่ แม่ก็ปรับเป็นตัวเล็กเหมือนเดิมนะคะ เพราะว่าคอมพิวเตอร์มันให้ความแตกต่างของตัวอักษรตัวใหญ่กับตัวเลฌมันจะเป็นคนละตัวนะ คอมพิวเตอร์มันอ่านแบบนี้นะคะ เพราะฉะนั้น ถ้าเราต้องการให้มันคำนวณค่าเดิม ตัวชื่อที่เป็นตัวเล็กก็ต้องตัวเล็กเหมือนกันนะคะ num num หาร… เครื่องหมายหารของคอมพิวเตอร์ก็คือ / นะคะเด็ก ๆ เครื่องหมาย / แล้วก็ตามด้วยเลข 2 ตอนนี้นะคะ เราได้ สั่งให้มันคำนวณแล้วว่าเอาเจ้าจำนวนนี้ ที่ป้อนเข้ามานี่มาหารด้วย 2 นะคะ หารด้วย 2 แล้วจะเกิดอะไรขึ้น มันยังไม่จบ บอกแล้วว่า ถ้าจะหาเศษหรือส่วนนี่ ก็คือหารด้วย 2 แล้ว ถ้าลงตัว ถ้าหารลงตัวไม่มีเศษ มันจะแสดงคำว่า</w:t>
      </w:r>
      <w:r>
        <w:t xml:space="preserve"> </w:t>
      </w:r>
      <w:r>
        <w:t xml:space="preserve">“</w:t>
      </w:r>
      <w:r>
        <w:t xml:space="preserve">เลขคู่</w:t>
      </w:r>
      <w:r>
        <w:t xml:space="preserve">”</w:t>
      </w:r>
      <w:r>
        <w:t xml:space="preserve"> </w:t>
      </w:r>
      <w:r>
        <w:t xml:space="preserve">แต่ถ้าหารด้วย 2 แล้วมีเศษมันจะต้องมาแสดงคำว่า</w:t>
      </w:r>
      <w:r>
        <w:t xml:space="preserve">“</w:t>
      </w:r>
      <w:r>
        <w:t xml:space="preserve">เลขคี่</w:t>
      </w:r>
      <w:r>
        <w:t xml:space="preserve">”</w:t>
      </w:r>
      <w:r>
        <w:t xml:space="preserve"> </w:t>
      </w:r>
      <w:r>
        <w:t xml:space="preserve">เห็นไหมคะ ใส่ 2 ตัวนี้ได้ เห็นไหม มันเลย… ก็เลยถึงได้ให้ทำ Display ไว้เป็น 2 ตัว ตอนนี้มันกำลังจะให้คอมพิวเตอร์มันเช็กทางเลือกแล้ว คำนวณเสร็จ มันจะต้องเช็กแล้วว่ามันจะไปทางซ้าย มันจะมาตอบเลขคู่ หรือคำนวเป็นเเลขคี่นะคะ มันจะไปซ้ายหรือขวาดี เรากำลังจะให้มันหาทางเลือกแล้วนะคะตอนนี้ ใช่ไหม เพราะบอกแล้วว่าพอใส่เลขเข้าไปปุ๊บ ก็ให้มันคำนวณโดยการเช็กว่าไปโดน… ไปทำการหารด้วย 2 แล้วนี่ ถ้าหารแล้วไม่มีเศษนี่ มันก็จะต้องแสดงผลออกมาว่าเลขตัวนี้เป็นเลขคู่ แต่ถ้าหารออกมาแล้วนะคะ มันมีเศษปุ๊บนี่ แสดงผลว่าเลขนี้ คือ เลขคี่ เห็นไหมคะ มันมี 2 ทางแล้วที่จะต้องแสดง ทีนี้ ส่วนที่จะมาอยู่ตรงนี้ ก็คือเส้นทางให้มันเลือกนี่ มันจะต้องใส่อะไรเข้าไป เราจะต้องใช้สัญลักษณ์ใดเข้าไปแทนนะคะ เราไปดูกันต่อนะคะ มาดูที่สัญลักษณ์ตัวที่ 6 นะคะ เมื่อกี้การแสดงผลมีแบบที่เป็นสี่เหลี่ยมที่ nn แล้วก็มีที่เป็นรูปกลม ๆ มีปากแหลม ๆ เหมือนดินสอทู่ ๆ น่ะ แล้วมีการแสดงผลที่ถ้าเราต้องการให้เครื่องแสดงผลออกมาทางเครื่องพิมพ์ หรือ printer ก็คือตัวนี้นะคะ ที่เป็นรูปนี่ สี่เหลี่ยมแล้วมีโค้ง ๆ อยู่ด้านล่างนี่นะคะก็คือมันจะไปพิมพ์ออกทางเครื่องพิมพ์ ก็คือพิมพ์ผลผ่านทางกระดาษนะคะ ตัวนี้นะคะ เดี๋ยวพาวาดพร้อมกับตัวนี้เลย แต่สิ่งที่เราจะใช้ต่อจากการคำนวณเมื่อกี้ ก็คือการเปรียบเทียบการตัดสินใจ สัญลักษณ์รูปสี่เหลี่ยมที่เป็น… อะไรล่ะ รูปทรงสี่เหลี่ยมที่มันพลิกมุม เอามุมขึ้นบนน่ะนะคะ ข้าวหลามตัดไหม ไม่สิ ตัวนี้ สี่เหลี่ยมที่เป็นตัวนี้นะคะ มันจะตัดสินใจไง เปรียบเทียบตัดสินใจถูกหรือไม่ เราจะใช้สัญลักษณ์นี้ ซึ่งจะเอาไปวางไว้ต่อจากการคำนวณเมื่อกี้ ว่าให้มันมาเช็กว่า num นี่มีเศษไหม นึกออกไหม ถ้าไม่มีไปทางไหน มันก็คือตัวนี้ เส้นทางที่จะออกได้ 2 ทาง ที่จะออกได้ทางเดียว ซ้าย ขวา ใช่ไหม แล้วก็ล่างเส้นทางให้เลือก หรือตัดสินใจนั่นเองนะคะ เรามาดู 2 สัญลักษณ์นี้นะคะ ถ้าเราเขียนใน Word เรานะคะ ใน Microsoft Word เรานี่ บอกแล้วว่าสัญลักษณ์ที่แสดงการพิมพ์นั้นนะคะ ให้ดูสัญลักษณ์ตัวที่แสดงการพิมพ์ก่อน จะอยู่ตัวที่… ตัวที่ 7 นะคะ ตัวที่ 7 มันจะเป็นอย่างนี้นะคะ ข้อความที่จะใช้เวลาพิมพ์ก็คืออะไรคะ print ก็ได้ Print อะไร นะคะ print เป็นข้อความก็ได้ เลขคู่หรือเลขคี่เป็นต้น นี่นะคะ ก็คือจะใช้ print Print ตัวเลข ถ้าสมมติบอกให้ Print ตัวเลขนะคะ แต่เราไม่ใช้ตัวนี้เพราะเราไม่มีเครื่องพรินต์ใช่ไหม เพราะฉะนั้น บางสัญญลักษณ์ก็ไม่จำเป็นต้องใช้ คือ ใช้ตัวนี้แล้วไม่จำเป็นต้องใช้ตัวนี้นึกออกไหมคะ แต่ถ้าใช้ตัวนี้นะคะ ในการสั่งให้คอมพิวเตอร์แสดงผลออกทางคอมพิวเตอร์ ใช้คู่กันได้นะคะ เก็บไว้ให้ดู ไม่เก็บไว้ให้ดูลบออกตัวนี้นะคะตัวที่เราจะใช้จริง ๆ ก็คือตัวต่อมา ก็คือตัวที่ใช้ในการตัดสินใจนะคะ ก็คือตัวที่ 3 ค่ะ ก็คือการตัดสินใจเห็นไหมคะ ก็คือตัวนี้ ดูไซต์นะคะ จับไซต์มันด้วย เวลาทำผังงาน ขนาดรูปร่างมันควรมีขนาดพอ ๆ กัน ไม่ใช่เกินกันเห็นไหม ความสูงความกว้างอย่างนี้นะคะ นั่นก้คือพอหารด้วย 2 แล้วมันจะต้องมาเช็กว่า num ใช่ไหม ไอ้ num ตัวนี้ที่โดนไปหารนี่ ืnum นี่ จะต้องไม่เท่ากับ เครื่องหมายไม่เท่ากับ เดี๋ยวนะ ลืม ไม่ได้ใช้นานมากแล้ว เดี๋ยวขอแป๊บหนึ่งนะคะ เครื่องหมายไม่เท่ากับ ไม่เท่ากับ อยู่ในคอมพิวเตอร์ตัวไหนนะ สัญลักษณ์ใช่ไหม นี่ไง เนื่องจากไม่ค่อยได้ใช้นะคะเด็ก ๆ ถึงได้ แทรกนะคะ แล้วให้ไปที่สัญลักษณ์เพราะบางตัวมันจะเป็นเครื่องหมายพิเศษน่ะลูก Not Echo True เห็นไหม ก็คือเครื่องหมายเท่ากับ แล้วมันมีขีดน่ะ ไม่เท่ากับนะคะ ไหนทำไมไม่ใส่มาให้เราล่ะ เนื่องจากไม่ได้ใช้โดน นี่ ๆ ถ้าใน… ไม่เท่ากับนี่นะคะ ในภาษาคอมพิวเตอร์เราต้องใช้ตัวนี้ลูก ีi= นะคะ ไม่ใช่ เครื่องหมายตกใจแล้วก็เท่ากับ ถ้าในภาษาคอมพิวเตอร์นะคะ มันจะใช้เครื่องหมายตกใจ อยู่ไหนนะ เครื่องหมายตกใจ ไม่ใช่ตกใจ มันอยู่ที่ตัวเลขตัวที่ 1 ตัวบนน่ะ ไม่ขึ้น ทำไมฟอนต์ไม่ขึ้น เดี๋ยวนะ num นะคะ num = ดูนะคะ เครื่องหมาย… ไอ้ตัวบนนี่ ทำไมมันขึ้น นี่ ๆ ถ้าดูในเว็บนี่ เครื่องหมายเปรียบเทียบในทางคณิตศาสตร์น่ะค่ะ มันจะมีตัวนี้ คอมพิวเตอร์มันจะใช้ตัวนี้นะคะ แต่พิมพ์ไม่ได้ เครื่องเรามันพิมพ์ไม่ได้ ไม่ค่อยได้ใช้เท่ากับขึ้นไหม เท่ากับก็ไม่ขึ้น เอ๊ะ ทำไมฟอนต์ไม่ขึ้น เดี๋ยวแป๊บหนึ่งนะคะ เดี๋ยวพิมพ์ให้ดูได้แล้ว คีย์บอร์ดมันเป็นอะไรนี่ เดี่ยวได้เดี๋ยวไม่ได้ ยั๊วะแล้วนะนเท่ากับ ทำไมเครื่องหมายเท่ากับไม่ขึ้นแบบนี้ อ๋อ อยู่ข้างล่าง ลืมดู โอเค เห็นไหมเด็ก ๆ มันจะเป็นเครื่องหมายแบบนี้นะคะ เครื่องหมาย นี่ มีเครื่องหมายตกใจ แล้วก็เครื่องหมายเท่ากับ เพียบเลย มันลงไปอยู่ข้างล่างขอโทษทีเห็นไหมคะ num ไม่เท่ากับปุ๊บ ต้องมีวรรคนะคะ ไม่เท่ากับอะไร ไม่เท่ากับเศษในภาษาคอมก็คือ div เดี๋ยวนะ D-i-v นะคะ Div คำว่า</w:t>
      </w:r>
      <w:r>
        <w:t xml:space="preserve"> </w:t>
      </w:r>
      <w:r>
        <w:t xml:space="preserve">“</w:t>
      </w:r>
      <w:r>
        <w:t xml:space="preserve">div</w:t>
      </w:r>
      <w:r>
        <w:t xml:space="preserve">”</w:t>
      </w:r>
      <w:r>
        <w:t xml:space="preserve"> </w:t>
      </w:r>
      <w:r>
        <w:t xml:space="preserve">ก็คือไม่มีเศษนั่นเอง ตัวใหญ่เบอร์นั้นเลยหรือ โอโห14 พอ เท่ากัน 11 อ๋อ 11 นะคะ โอเคนะคะ ตัวเงื่อนไขอาจจะไอ้นี่ปุ๊บ ถ้า… หารมาแล้วมาเช็กว่าไอ้นี่ ที่หารออกมา หารด้วย 2 มาแ้ลว ไม่เท่ากับเศษ ก็คือไม่มีเศษนั่นเองนะคะ มันจะต้องมาแสดงคำว่า นะคะ ก็คือมาแสดงคำว่า</w:t>
      </w:r>
      <w:r>
        <w:t xml:space="preserve"> </w:t>
      </w:r>
      <w:r>
        <w:t xml:space="preserve">“</w:t>
      </w:r>
      <w:r>
        <w:t xml:space="preserve">เลขคู่</w:t>
      </w:r>
      <w:r>
        <w:t xml:space="preserve">”</w:t>
      </w:r>
      <w:r>
        <w:t xml:space="preserve"> </w:t>
      </w:r>
      <w:r>
        <w:t xml:space="preserve">หรือเลขคี่ต้องมาแดสงคำว่า</w:t>
      </w:r>
      <w:r>
        <w:t xml:space="preserve"> </w:t>
      </w:r>
      <w:r>
        <w:t xml:space="preserve">“</w:t>
      </w:r>
      <w:r>
        <w:t xml:space="preserve">เลขคู่</w:t>
      </w:r>
      <w:r>
        <w:t xml:space="preserve">”</w:t>
      </w:r>
      <w:r>
        <w:t xml:space="preserve"> </w:t>
      </w:r>
      <w:r>
        <w:t xml:space="preserve">นะคะ แต่ถ้าหารแล้วมีเศษ มันจะมาที่คู่นะคะ นี่คือหลักการมันนะคะ นี่คือตัวที่แสดงการตัดสินใจหรือเปรียบเทียบนั่นเอง เราจะใช้ตัวนี้นะคะ ว่าหารแล้วเป็นเศษหรือไม่เป็นเศษ มีเศษหรือเปล่า จะแสดงคำว่าเลขคี่ใช่ไหมเพราะหารแล้วมีเศษจะเป็นเลขคี่ ถ้าหารแล้วไม่มีเศษจะเป็นเลขคู่ นี่คือสัญลักษณ์ในแบบที่ 7 นะคะ การเปรียบเทียบหรือการตัดสินใจ ใช้ตัวนี้นะคะ เขาบอกถ้า x มากกว่า 5 ก็คือให้มันเปรียบเทียบ มันจะไปไหนนะคะ มาดูสัญลักษณ์ตัวต่อไปตัวที่ 8 ตัวนี้นะคะ สัญลักษณ์ตัวที่ 8 นี่ สังเกตที่ตัวอย่าง ให้เด็ก ๆ ไปดูที่ตัวอย่าง For i=1 to 10สัญลักษณ์ตัวนี้จะใช้ก็ต่อเมื่อมีการกำหนดค่า ค่าที่เป็นลักษณะในการที่ทำงานจนกว่า for สำหรับ i i นี่อาจจะเป็นค่าตัวเลขก็ได้1 เริ่มที่ 1 ไปจนถึง 10 นั่นก็คือการวนรอบนะคะ สัญลักษณ์นี้ เมื่อเราต้องการให้มันการทำงานซ้ำ แต่เขาบอกในความหมายคือการกำหนดค่าล่วงหน้า หรือกำหนดค่าล่วงหน้านี่ ก็คือเหมือน เหมือนถ้ามีโจทย์ว่าให้หาเลขทั้งแต่… ให้หาหาผลรวมของเลข 1 ถึงเลข 10 เด็ก ๆ ไม่ต้องใช้วิธีพิมพ์ค่าเพื่อรับข้อมูลตั้งแต่เลข 1 ถึงเลข 10 อาจจะใช้วิธีใช้คำว่า</w:t>
      </w:r>
      <w:r>
        <w:t xml:space="preserve"> </w:t>
      </w:r>
      <w:r>
        <w:t xml:space="preserve">“</w:t>
      </w:r>
      <w:r>
        <w:t xml:space="preserve">for</w:t>
      </w:r>
      <w:r>
        <w:t xml:space="preserve">”</w:t>
      </w:r>
      <w:r>
        <w:t xml:space="preserve"> </w:t>
      </w:r>
      <w:r>
        <w:t xml:space="preserve">i เท่ากับ 1-10 ตัวนี้มันก็จะใส่ค่าตั้งแต่เลข 1 2 3 4 5, 6, 7, 8, 9, 10 ไปเรื่อย ๆ จนกระทั่งถึง 10 เห็นไหมคะ นั่นก็คือเป็นการเตรียมกำหนดค่าให้ล่วงหน้าแล้วแต่มันจะไม่เกินนะคะ มันจะไม่เกินตัวสุดท้ายที่ระบุไว้นะคะ 1 เริ่มต้นที่ 1 ไปจนถึง 10 นะคะ ตัวนี้ในดจทย์เรายังไม่ได้ใช้แต่สามารถลองเขียนได้ ทำเหมือนเดิมนะคะ สิ่งที่เราจะต้องทำ ลองดูนะคะ สมมติ… ไม่สมมติล่ะ เราต้องลองวาดล่ะ มาวาดสัญลักษณ์ตัวที่ 8 นะคะ ก็คือสัญลักษณ์ในการเตรียมค่า ไหนล่ะ สี่เหลี่ยมอะไรนี่ เรียกไม่ถูก สี่เหลี่ยมประเทศไทยมีหลายแบบมาก สัญลักษณ์ในการเตรียมค่าแล้วกันจบ นะคะ สัญลักษณ์นี้ จะอยู่ที่… มันมีไหม ไม่มีนะ ในคอมไม่มี ใน word ไม่มีใช่ไหม สี่เหลี่ยม แล้วก็มีแหลม ๆ อย่างนี้นะคะ ใครเห็นช่วยดูด้วยไม่ค่อยได้ใช้เหมือนกัน ใครเห็นสัญลักษณ์ตัวที่ 8 บอกด้วยเด็ก ๆ ิอ๋อ คือ พอดูในจอน่ะ มันไม่เป็นอย่างนั้นน่ะ ก็เลยอยู่ไหนนะ เจอแล้วนะคะ ตัวที่… เจอหรือยัง เด็ก ๆ เจอหรือยัง นี่ ๆ ๆ พอดูในจอมันเป็นวงลีเลยนะนี่ นะคะ10 ตัวที่ 10 นะคะ ในแถวที่ 1 อยู่สัญลักษณ์อันที่ 10 มันจะมีชื่อบอกอยู่ว่า แผนผังลำดับงาน การเตรียมการนะคะ ตัวนี้ก็คือจะต้องเป็นการ เขาเรียกเป็นการกำหนดค่าล่วงหน้าก็คือใช้คำสั่ง for นะคะ สำหรับตัวเลขหรือ… สำหรับค่า a ก็ได้ for a 1-5 อย่างนี้นะคะ ก็คือเราต้องการให้ a มีค่าเริ่มต้นที่ 1 แล้วไปสิ้นสุดที่เลข 5 ก็คือจำนวนของ a นี่ ให้มี 5 จำนวน1 2 3 4 5ก็คือ 1-5 เราก็ใช้สัญลักษณ์นี้ for นะคะ อันนี้เอามาหลบไว้เพราะเรายังไม่ใช้มัน ในโจทย์ไม่ได้ใช้มันในโจทย์เราไม่มีตัวนี้นั่นก็คือถ้าในกรณีที่เรามีการกำหนดค่าตัวเลขล่วงหน้า ให้เราใช้สัญลักษณ์นี้นะคะ นี่คือสัญลักษณ์ัตัวที่ 8 ใกล้แล้ว ๆ ใกล้ได้ทำการบ้านแล้ว มาดูสัญลักษณ์ที่จะต้องใช้ในการเชื่อมก็คือเส้นหรือทิศทาง ก็คือเส้นแล้วต้องมีลูกศรนะคะเด็ก ๆ ต้องมีลูกศร แล้วก็สัญลักษณ์ตัวที่ ตัวต่อมาก็คือจุดมันคือจุดกลม ๆ นี่นะคะ เขาบอกว่า คือ จุดเชื่อมต่อในหน้าเดียวกัน นั่นหมายถึง… หมายถึงว่าถ้า… คือ บางทีเราวาดผังงานน่ะ มันตรงลงมาแบบนี้แต่บางทีมันไม่ตรง มันอาจจะไปทางซ้ายก็ได้ นึกออกนะ แต่ทีนี้เวลาโยงเส้น บางทีมันโยง ถ้าเกิดมันโยงแล้วไปพาดตัดกันน่ะ มันไม่ถูกต้องเราก็เลยต้องมีจุดเชื่อมต่อตรงนี้ ไปต่อตรงไหน ก็คือบอกจุดนี้นะ ก็คือไปต่อจุดนี้ในหน้าเดียวกันแบบนี้ ก็คือจะมีหมายเลขไปต่อตรงจุดนี้นะ นึกออกนะคะ คือ พอเวลาเราโยงเส้นนี่ โยงทิศทางนี่ เส้นในการโยงทิศทางมันจะไม่มาตัดกันนะคะ เหมือนเวลาเดินสายไฟแล้วเดินสายไฟตัดกันน่ะไฟจะช็อตไหม ให้นึกถึงอย่างนี้นะคะ มันจะเกิดข้อผิดพลาดได้ เพราะฉะนั้น การเดินเส้นนี่มันจะต้องไม่… คือ ไปทางซ้ายก็จะไปทางซ้าย จะลงมาก็ลงมา พอไปทางซ้ายเกิดกรณีที่เหมือนเราต้องการเอาจุดนี้ไปแสดงผล แต่มันอยู่อีกด้านหนึ่ง เราก็ไปใช้จุดนี้ในการเชื่อมต่อ แต่ในกรณีที่ต่อมา สัญลักษณ์ต่อมา จุดเชื่อมต่อไปหน้าอื่นนั่นหมายถึงไอ้ที่เราเขียนผังงานแล้ว แต่มันยังไม่ได้สิ้นสุดในหน้านั้น นึกออกไหมคะ มันอาจไป… คือพอ พอประมวลผลมีทางเลือกเสร็จแหรือมีทางเลือกเสร็จแล้ว ปรากฏว่ามันไปอยู่อีกหน้าหนึ่ง เราก็จะใช้จุดตัวนี้เป็นการเชื่อมต่อแล้วบอกว่าเราต้องไปหร้าที่ A หรือหน้าที่ bหน้าที่ c อย่างนี้นะคะ ก็คือบอกตำแหน่งที่เชื่อมน่ะค่ะ ถ้าเป็นวงกลมนี่ คือ เชื่อมในหน้าเดียวกัน เขาก็จะไม่เปิดไปหน้าอื่นนึกออกไหมคะ แต่ถ้าเป็นรูปเหมือนลูกศร สี่เหลี่ยมแล้วมีหัวลูกศรแล้วมีหัวลูกศรนี่ มันจะหมายถึงให้เราเปิดหน้าที่มันระบุไว้ในนี้นะ เหมือนพอได้ค่านี้ปุ๊บ คอมพิวเตอร์ก็จะไปหน้าถัดไป ไปหาหน้า a ว่าอยู่ตรงไหน ไปหาหน้า b อย่างนี้นะคะ ก็จะไปตามหน้านั้นนะคะ ทีนี้เราก็ต้องมาทำอะไร เมื่อกี้เราวาดแต่รูปใช่ไหม วาดแต่สัญลักษณ์แล้ว แต่ยังไม่เชื่อมนี่ เราจะเริ่มเชื่อม Start ลงมานะคะ ปุ๊บ สิ่งที่เชื่อมก็คือลูกศร ลูกศรนะคะ ที่ลูกศรนะ เส้นที่มีลูกศร สังเกตเชื่อมจากตรงไหน นี่ไง เชื่อมจากที่มันมีรูป เห้นไหมคะ นี่ ให้เชื่อมจากจุดที่มีตรงนี้ เราอยากให้เห็นสีเส้นชัด ๆ เราก็เปลี่ยนสีได้นะคะ เลือกเปลี่ยนสีได้ ขนาดเส้น เราสามารถนี่ เห็นไหมคะ เราสามารถเพิ่มน้ำหนักของเส้นได้ อยู่ตรงนี้นะคะ เส้นกรอบหรือรูปร่างนี่ น้ำหนัก เส้น เส้นในการเชื่อมในคอมจะเป็นเส้นทึบนะคะ จะได้เห็นชัด ๆ อย่างนี้นะคะ นั่นบอกให้รู้ว่าพอเริ่ม Start ให้ลงมารับค่า รับค่าเสร็จทำอย่างไรต่อ เหมือนเดิมก็คือรับค่าแล้ว เหมือนจะยาวไป เดี๋ยว… ลูกศรมันจะต้องตรเมาส์มันเร็วทำให้เมาส์ช้า ๆ เรียบร้อยเลย มันยาวเกินก็ลดไซซ์มันลงนะคะเด็ก ๆ นี่ ถ้าเมาส์มันไวนี่เส้นมันจะไม่ตรง วิธีการก็วัดใหม่ก็ได้ วัดบ่อย ๆ จะได้ชินจะได้เส้นตรง ๆ นะ นะคะ นิดหนึ่ง เส้นเอียงกันเลยทีเดียวเชียวไม่เป็นอะไรครับ เราขยันวาด เราก็จะวาดต่อไป ขอสี ขอสีน้องหน่อย โอเคขยับขึ้นไปอีกนิดนะคะ เห็นไหม สังเกตว่าทำไมแม่ต้องมาจัดระยะ คือ เวลาเราทำผัง ไม่ใช่สักแต่วางนะ เราต้องจัดระยะการวางด้วยว่า ให้ได้ขนาดเท่า ๆ กันเพราะอะไร สังเกต เราก็จะได้ก๊อบ แล้วก็เอาน้องมาวางได้เลย จะไม่รู้ว่ามันจะเท่ากันไหม วางระยะให้เท่ากัน อย่างนี้เป็นต้นนะคะ เห็นหรือเปล่า ๆ นะคะ ต่อมา มันยังเป็นเส้นตรงอยู่ เพราะอะไร เพราะรับค่ามาแล้ว เสร็จแล้วมาคำนวณ เสร็จแล้วมานี่ พอไปทางเลือกนี่ เลือกแล้วจะไปไหนนี่ล่ะ นะคะ เข้าโหมดทางเลือกนิดเดียวก็ไม่ได้ แถมหน่อยก็ไม่ได้ เลือกว่าถ้า… ถ้าเป็นจริงนะ ตัดสินใจ ก็คือ true ถ้าเป็นอะไรนะ ถ้าหารแล้วไม่มีเศษใช่ไหมคะ ไม่มีเศษ มันจะมาทางไหน มาทางนี้นะคะ ทีนี้เส้นที่… เวลาทำเส้นน่ะ นี่ แล้วเวลาเราวาง เราสามารถวางอย่างนี้ได้ นะคะ เราจะไม่โยงเส้นแบบนี้นะลูก คือ ไม่ใช่ว่าอย่างนี้ไมี่ใช่นึกออกนะ มันจะไม่โยงแบบทแยง ไม่โยงแบบไปทางซ้าย ไปทางขวา ถึงจะถูกต้องนะคะ มันจะไม่ใช่วางไว้ตรงนี้ วางไว้ตรงนี้แล้วลากเส้นทแยงลงมา ตามหลักแล้วมันจะไม่โยงเส้นแบบทแยงลงมาอย่างนี้ มันควรจะโยงแบบ… เส้นมันจะไปแบบทิศทางตรง ๆ น่ะลูก เพราะฉะนั้นถ้าเป็นจริงจะให้ลงมานี่นะคะ แสดงผลตัวเลข ถ้าไม่จริงจะไปแสดงเลขคี่ แล้วมันมีส่วนที่มาเชื่อม ไอ้ตัว for นี่เราไม่ได้ใช้นะคะ ลบออกได้ เบี้ยวนิดหนึ่งนะคะ เบี้ยวนิดหนึ่ง ไม่ ๆคือ ความเร็วเมาส์ไวมาก ทำให้เส้นเป็นเส้นตรงไม่ได้ คิดดูนะคะ โอเค เส้นนี้น่าจะโอ</w:t>
      </w:r>
    </w:p>
    <w:p>
      <w:pPr>
        <w:pStyle w:val="BodyText"/>
      </w:pPr>
      <w:r>
        <w:t xml:space="preserve">(เค)แล้ว แล้วคือชี้มาเลยไม่ได้นะ เราต้องบอกให้มันรู้ด้วยว่า true ต้องมี มีบอกนะคะ ไอ้ที่บอกไว้ ใช้เป็นกล่องข้อความก็ได้นะคะ ให้ใช้กล่องข้อความนะคะ วางไป ใหญ่มาก ถ้า ถ้า ๆ ๆ ๆ หารแล้วมีเศษ เป็นจริงก็คือ true เอากรอบออกนะคะ ไม่ใส่กรอบ ถ้าเป็นจริงนะคะงนี่นะคะ ต้องระบุให้รู้ด้วยว่าคืออันไหนตรงตามเงื่อนไขว่างั้นเถอะนะคะ ก็คือถ้าเป็นจริงให้แสดงไม่เป็นเศษ ไม่มีเศษ จริงมันต้องลงมาอยู่ที่ตัวนี้สิ เลขคู่ ขอโทษ ๆ หารแล้วไม่เท่ากับเศษ ก็คือไม่มีเศษนะคะ true จะต้องลงมาอยู่ข้างล่าง ดูเงื่อนไขดี ๆ ว่าเราบอกว่า Number หารออกมาแล้วไม่เท่ากับเศษ ก็คือไม่มีเศษ มันจะต้องแสดงส่วนที่เป็นเลขคู่ อันนี้ถึงจะถุกนะคะtrue ก็คือเป็นจริงตามเงื่อนไข มาแสดงนี่ อันนี้ เห็นไหมคะ นะคะ เป็นจริงตามเงื่อนไขเห็นไหม ๆ ๆ ๆ มาแสดงเลขคู่ แต่ถ้าไม่จริง มันจะออกไปแสดงเลขคี่ เสร็จแล้วอย่าลืมว่ามี Start แล้วต้องมีอะไรเด็ก ๆ ใช่ไหมคะ ก๊อบปี้ได้เลยโปรแกรมเราเสร็จแล้วค่ะ แสดงผลงแล้ว เปลี่ยนจาก… เปลี่ยนจาก Start เป็น… end นะคะ จบแล้วเสร็จแล้ว เมื่อเสร็จนะคะ แสดงเสร็จ ออกจากโปรแกรมได้ สั่งให้มันออกจากโปรแกรมได้ ทีนี้ตัวนี้ก็ต้องออกเหมือนกัน เพราะแสดงผลแล้วก็ต้องออกมาที่ตัวนี้ เราจะให้มันลงมาเส้นมันจะต้องเป็นแบบนี้ เด็ก ๆ ดูนะ ถ้าจุดที่มันจะมาเชื่อมมันเป็นอย่างนี้ เข้าใจไหม เส้นมันจะต้องเป็นลักษณะอย่างนี้ ที่แม่บอกจำได้นะ มันจะไม่พาดเฉียงมาใส่กันเข้าใจไหมคะ เด็ก ๆ จะต้องทำเป็นเส้นตรงลงมาก่อน แล้วก็ทำทิศทางไหลมาที่จุดที่มันสิ้นสุดอย่างนี้นะคะ ถึงจะถูก ไม่ใช่โยงทแยงลงมาเลยจากนี่ลงมานี่ ไม่ถูกต้องนะคะ สังเกตว่าดูจากอะไร การเชื่อม ในสัญลักษณ์อย่างนี้นะคะ พอเราคลิกน่ะ แบบนี้ นั่นก็คือจุดที่จะเชื่อมเส้นลลงมานะคะ เห็นไหม มันจะไม่มีว่าจุดนี้ทแยงใส่จุดนี้ ไม่ใช่นะคะ มันจะต้องเป็นจุดที่อยู่ตรงกึ่งกลางอันนี้ มันก็จะเชื่อมจากตัวบนมันก็จะเป็นจากตัวนี้ เห็นไหมคะ นี่ เชื่อมลงมาอย่างนี้ นะคะ มันต้องเป็นแบบนี้นะคะเด็ก ๆ เวลาตีเส้นน่ะ มันจะไม่โยงใยเป็นใยแมงมุมนะลูก เข้าใจไหม วิธีเขียนผังงานให้ถูกต้อง นะคะ ดูใหม่ใครที่ยังใช้ไอ้เส้น 2 ทิศทางไม่ได้ ดูดี ๆ นะคะ ไอ้เส้น 2 ทิศทาง นี่มันจะเป็นเส้นตัวนี้ ลูกศรเชื่อมต่อกันแบบหักมุมนะคะ เป็นสัญลักษณ์เส้นตัวที่ 5 นะคะ เราก็ไปที่จุดเริ่มต้นแล้วก็ลากลงมาหาจุดสิ้นสุด ตรงนี้เห็นไหม คืนกลับไปหาจุดคลิกเมาส์ค้าง แล้วลากไป เห็นไหมคะ เส้นก็จะได้แบบที่เราต้องการ ใครลากตัวนี้ไม่เป็นยกมือ เดี๋ยวไปพาทำ ง่ายมากเลยนะเครื่องมือเริ่มใช้ง่ายขึ้นนะคะ ดูนะคะ ลักษณะทิศทางการไหล มันจะเป็นเห็นไหมคะ ลงมา ถ้าไปทางซ้ายลงมา เห็นไหม มันจะเป็นแนวไปทางใดทางหนึ่งน่ะ มันจะไม่ เหมือนที่บอก มันจะไม่ตัดกันไปตัดกันมา นึกออกไหมคะ ทิศทาง เส้นทาง ถ้าแบบนั้นไม่ถูกต้อง เพราะอะไร เพราะให้นึกถึงคอมพิวเตอนถ้าคนน่ะ ทำงานแบบกระโดดไปทางโน่น กระโดดไปทางนี้ได้ แต่คอมพิวเตอร์มันจะไม่เป็นอย่างนั้น มันจะทำเป็นไปตามขั้นหรือทิศทางที่เรากำหนดให้เพราะอะไร เพราะมันจะทำให้ไม่เกิดผลที่เขาเรียกว่า</w:t>
      </w:r>
      <w:r>
        <w:t xml:space="preserve"> </w:t>
      </w:r>
      <w:r>
        <w:t xml:space="preserve">“</w:t>
      </w:r>
      <w:r>
        <w:t xml:space="preserve">Bug</w:t>
      </w:r>
      <w:r>
        <w:t xml:space="preserve">”</w:t>
      </w:r>
      <w:r>
        <w:t xml:space="preserve"> </w:t>
      </w:r>
      <w:r>
        <w:t xml:space="preserve">หรือ Error ถ้าเราไปทำทิศทางให้มันมั่ว ๆ ซั่ว ๆ มันก็จะงง เครื่องมันก็จะงง มันทำให้เครื่องเกิดการ Error ได้ หรือเกิด Bug ได้ โปรแกรมก็จะผิดพลาดได้ เพราะฉะนั้น การบอกขั้นตอนแบบเป็นลำดับขั้นเป็นทิศ เป็นทางที่ถูกต้องนี่ คอมพิวเตอร์ก็จะประมวลผลได้ตรงตามที่เรากำหนดนะคะ เดี๋ยวพักสัก 10 นาทีก่อนนะคะ แล้วเรามาดูหัวข้อต่อไป ให้เด็ก ๆ พักเข้าห้องน้ำได้ ไปพักได้นะคะ เข้าห้องน้ำได้นะคะ พี่ล่ามก็จะได้พักด้วยเหมือนกัน10 นาทีนะคะ ตอนนี้ 10.30 น. 10.40 น. เข้ามานะคะ โอเคค่ะ เข้ามาครบหมดแล้วนะเหลือมิ่ง อันนี้พี่หนึ่งตอนเช้าเหลือใคร เหลือมิ่งหรือ โอเค เดี๋ยวรอแป๊บหนึ่งนะคะ รอนักศึกษาอีกคนหนึ่งก่อน เจ้ามิ่งหาย โอเคค่ะ เมื่อกี้เราลองวาดไปแล้วทีนี้ วิธีนะคะ วิธีที่เราจะเขียนผังงานให้ถูกต้องนี่ เห็นไหมคะ ก็มีทั้งหมด 6 วิธีนะคะ วิธีที่ 1 ก็คือ ต้ัองใช้สัญลักษณ์สัญลักษณ์ ก็คือที่เรามีภาพให้ดูไป แล้วเราก็ลองวาดไปแล้วนะคะ แล้วก็ต้องมีการใช้ลูกศรเห็นไหมคะ ใช้ลูกศรแสดงทิศทางการไหล เห็นไหมจากบนลงล่างหรือจากซ้ายไปขวา เห็นไหมคะ ทิศทางการไหลจะไม่ใช่ตัดกัน นึกออกไหม จะไม่ตัดกันไปมาอย่างที่บอก คำอธิบายในสัญลักษณ์ข้อความที่เราพิมพ์ในสัญลักษณ์ควรเป็นคำสั้น ๆ นะคะ เข้าใจง่าย และทุกสัญลักษณ์หรือทุกภาพต้องมีลูกศรแสดงทิศทาง เห็นไหมคะ มาทางไหน ไปทางไหน นั่นล่ะ คือทิศทางเข้าออก คือบอกทิศทางนะคะ ไม่ควรเชื่อมโยงเสน เห็นไหมคะ เชื่อมที่อยู่ไกล ๆ มาก ใช้จุดเชื่อมแทน จำได้นะ จุดเชื่อมเรามี 2 แบบ ก็คือเชื่อมในหน้าเดียวกันกับเชื่อมคนละหน้า ก็คือถ้า แต่เมื่อกี้ที่เราทำมันไม่ได้มีต้องแตกออกไปหลายหน้า หรือต้องไปเชื่อมตรงจุดไหน มันสั้น ๆ มันเป็นทิศทางที่ออกไปตรง ๆ ได้นะคะ และข้อสุดท้าย เราควรตรอจสอบก่อน ก็คือเช็กไล่ไป เริ่มแล้วไปไหน ไปไหนต่อ ทำอะไรต่อ ก็คือไล่กระบวนการตามที่เราเคยเขียนวิธีมาตรฐานหรือซูโดโค้ดไว้ ทีนี้มาดูประเภทของผังงานนี่มันมีหลายแบบ แบบที่เราเขียนนี่ มันจะเป็นผสม ก็คือผสมระหว่างแบบที่เรียกว่าแบบเรียงลำดับ หรือ เห็นไหมคะ เรียงจากในตัวอย่าง start เริ่ม คำสั่งที่ 1 มีคำสั่งที่ 1 คำสั่งที่ 2 เรียงลำดับลงมา ไล่ไปตามลำดับนะคะ เห็นไหมคะ ทำงานตามลำดับ เริ่มจากบนลงล่าง เห็นไหมคะ เริ่มจากบบนลงล่าง เริ่มจากคำสั่งที่ 1 มาคำสั่งที่ 2 แล้วค่อยมาคำสั่งที่ 3 ก็คือเรียงตามลำดับคำสั่ง เห็นไหมคะ มีจุดเริ่มต้นจุดเดียว คือจาก start แล้วก็มาสิ้นสุดที่… อันนี้คือแบบที่ 1 มาทางเดียวเลย จบเลยนะคะ เรียงลงมาทางเดียวจบ แต่ที่เราทำมามันมีทางแยกไป นึกออกนะถ้า ถ้าจะเขียนนี่ แบบนี้ถูกใช่ไหม ที่บอกว่ามีเส้นโยงตัดกันนี่เห็นไหมคะ ถ้าเราเขียนผังงานแบบที่ 1 นี่ ถูกต้องเรียงลำดัลงมานะคะ แต่แบบที่ 2 จะผิด เพราะอะไร ดูสิไอ้นี่ไม่เท่าไร ไอ้นี้เห็นไหม มันตัดกัน คอมมันจะไม่งงหรือมาตรงนี้แล้วทำไมมาผ่านอันนี้แล้วย้อนกลับไปใหม่ นึกออกไหมคะ มันก็จะงงเห็นไหม เส้นมันมาตัดกันน่ะ มันเกิดเส้นที่ตัด มันก็ไม่ถูก การเขียนผังงานแบบนี้มันไม่ถูกต้องนะคะ ที่บอกว่ามีเส้นทิศทางของผังงานตัดกันเมื่อไหร่นี่ มันจะเกิดปัญหา เพราะฉะนั้น วิธีเขียนแบบนี้ไม่ถูกต้องนะคะ คือ เหมือนมันไหลลงมาแล้วมันไม่ควรย้อนกลับคืนไป นึกออกไหมนะคะ ถ้าตามหลักแล้วน่ะ ถ้าลงมาน่ะ ข้างบนแล้วลงมาข้างล่างอย่างนี้ได้ แต่ถ้าอย่างนี้แล้วย้อนคืนกลับไปมันจะไม่ถูกนึกออกนะคะ มันไม่ควรเป็นลักษณะนี้นะคะเดี๋ยวให้ดูตัวอย่าง ตัวอย่างนี้โจทย์บอกว่ารับค่าข้อมูลตัวเลข 2 จำนวน มีโจทย์นะคะว่า รับค่าตัวเลข2 จำนวน แล้วหาผลรวม เห็นไหมคะ มีการคำนวณ ก็คือหาผลรวม เสร็จแล้วให้แสดงผลรวมที่ได้ทางจอภาพ ก็คือต้องใช้สัญลักษณ์ที่แสดงผลทางจอภาพ เห็นไหม ระบุแล้ว อย่างนี้นะคะ เพราะฉะนั้น ผังงานที่เขียนออกมา มันจะมีหน้าตาเป็น… เริ่ม Start แล้ว บอกแล้วว่าเวลาเขียนผังงานต้องมีคำสั่งเริ่มใช่ไหมคะ ต่อไป บอกเส้น ใส่เส้นเข้ามา คำสั่งรับค่า ถ้าไม่ระบุอุปกรณ์เห็นไหมคะ หรือระบุ ถ้าแบบนี้ หมายถึงรับค่าผ่านแป้รับค่าผ่านแป้น เห็นไหมคะ รับค่าตัวเลข 2 จำนวน เพราะฉะนั้น ตัวแปรเลยมี 2 ตัว ก็คือจำนวนที่ 1 ก็คือ num1 จำนวนที่ 2 ก็คือ num 2 เห็นไหมคะ รับค่า Read num 1 Reเห็นไหมคะ ไหลลงมาแล้ว ต่อไปหาผลรวมเห็นไหมคะ ผลรวมตั้งชื่อตัวแปรว่า sum ผลรวมว่า sum เกิดจากการนำตัวเลขจำนวนที่ 1 บวกกันตัวเลขจำนวนที่ 2 กลายเป็นผลรวมเห็นไหมคะ เพื่อเก็บค่าของผลรวม ลำดับต่อมาทำอะไร print ใช้ print ในนั้นเราบอกว่าให้แสดงผลทางหน้าจอ แต่ตัวนี้คือ แต่คำสั่งน่ะ ดันเป็น print ของเขา ถ้าเป็นทางหน้าจอ ก็คือให้เขา print ออกมาให้เห็นทางหน้าจอ แต่ไมไ่ด้ใช้พรินต์เตอร์ ใช้ print หรือ display ก็ได้ ก็คือเหมือนที่บอกว่า ให้ข้อความมันสั้น เขาก็เลยใช้คำว่า</w:t>
      </w:r>
      <w:r>
        <w:t xml:space="preserve"> </w:t>
      </w:r>
      <w:r>
        <w:t xml:space="preserve">“</w:t>
      </w:r>
      <w:r>
        <w:t xml:space="preserve">print</w:t>
      </w:r>
      <w:r>
        <w:t xml:space="preserve">”</w:t>
      </w:r>
      <w:r>
        <w:t xml:space="preserve"> </w:t>
      </w:r>
      <w:r>
        <w:t xml:space="preserve">นะคะ มีอะไรต่อไหม มีคำสั่งอะไรต่อไหม เด็ก ๆ คิดว่ามีคำสอะไรต่อไหมคะ ทำไมมันมาขึ้นหน้านี่ล่ะ เดี๋ยวนะ แดสงว่าเลือกผิดอันใช่ไหม เด็ก ๆ ต้องไม่เห็นกระบวนการในการแสดงผลของ มันต้องเลือกตัวไหนนี่ มันต้องไม่เห็นหน้าที่อาจารย์เห็นสิไม่ใช่ โอเค ๆ ดูโจทย์ประกอบไปด้วยนะคะ ว่าเราจะไล่ไปตามคำสั่งนะคะ รับค่าข้อมูลนะคะ เสร็จแล้วหาผลรวม ก็คือผลรวมเกิดจากการหาค่า num1 + num2 เสร็จแล้วแสดงผล แล้วก็… ไม่มีคำสั่งต่อไปแล้ว มันก็จะเป็น End ก็คือสิ้นสุดเห็นไหมคะ มาดูตัวอย่างต่อไปดีกว่า เดี๋ยวจะลอง สิ่งแรกที่จะต้องมีคืออะไร เดี๋ยวจะถามนะคะ ในโจทย์นี้บอกว่าต้องกำหนดค่าตัวเลข 2 ตัว เดี๋ยวถามใคร วันนี้วันที่29 หมายเลขผู้โชคดี ก็คือ… อยู่หน้าใครนี่ องุ่น องุ่นิสิ่งแรกที่จะต้องเขียนสัญลักษณ์อะไรคะ จำได้ไหมสัญลักษณ์แรก อ่าว ไม่ได้ยินเสียงพี่ล่ามนะนี่อาจารย์ไม่ได้ยินเสียงพี่ล่าม ไม่ได้ยินค่ะ พลอย ๆ ไม่ได้ยินเสียงล่าม ไม่ได้ยินค่ะ อาจารย์ไม่ได้ยินเสียงพี่ล่าม แต่พี่ล่ามได้ยินเสียงอาจารย์นะ ไม่ พอดีกำลังถามเด็ก จะให้เด็กตอบ เลยไม่รู้ว่าตอบได้หรือเปล่า พี่ล่ามลองพูดหน่อยค่ะ ไม่ได้ยินค่ะ เปิด ตอนแรกก็ได้ยินอยู่ช่วงแรกก็คุยกันอยู่ อ่าว ไม่อย่างนั้น พี่ล่ามบอกองุ่นลองวาดให้ดูสัญลักษณ์แรกองุ่นลองวาดสิ วาดเลยค่ะ เป็นแบบไหนสัญลักษณ์อันแรก เราจะดู โอเค แล้วมีอะไรอยู่ข้างในข้อความว่าอะไรคะ โอเค Start นะคะ เพราะฉะนั้น เริ่มทุกครั้งที่สั่ง ต้องสั่งให้โปรแกรมรู้ว่าเราจะเริ่มแล้ว ก็คือใช้สัญลักษณ์ Start สัญลักษณ์เริ่มต้น ใช่ไหม แบบนี้ใช่ไหมองุ่น โอเค โอเคนะคะ ทีนี้ดูโจทย์นะคะ กำหนดค่าตัวเลข 2 ค่าใครจะเป็นคนตอบในข้อนี้ แม็กกี้หรือ ตรงแม็กกี้ แม็กกี้นะคะ แม่จะถามแม็กกี้แล้ว กำหนดค่า กำหนดค่าตัวเลข 2 ค่า แม็กกี้คิดว่าจะใช้สัญลักษณที่เมื่อกี้ที่เราเรียนกันไป กำหนดค่าตัวเลข 2 ค่า ใช้สัญลักษณ์ไหนได้ลูก ลองวาดดู เป็นรูปสี่เหลี่ยม เดี๋ยวเรามาดูกันนะ ว่าแม็กกี้จะตอบถูกไหม แม็กกี้ตอบถูกนะคะ แต่ต้องมีกี่อัน ถูกต้องไหม มีอันเดียวถูกหรือเปล่าในนั้นเราบอกว่าเรามีกี่ค่า 2 ใช่ไหมคะ กำหนดค่า ก็คือบอกชื่อตัวแปรแล้วก็ค่าที่เราต้องการตัวนั้น หรือจำนวนนั้น เช่น ในตัวอย่างนะคะ num1=3 num1 มีค่าเท่ากับ 3 อันนี้ตอนนี้กำหนดค่าอยู่นะคะ ตัวที่ 2 ก็จะเป็นค่าตัวเลขตัวที่ 2 มีค่าเท่ากับ 4 ทีนี้จะมาสู่ต่อไป คำสั่งต่อไป ก็คือหาผลรวม คำสั่งในการหาผลรวมเป็นรูปอะไร ใครจะเป็นผู้โชคดีใครจะเป็นผู้โชคดี เราจะกระโดดข้ามไปที่… แบงก์ เห็นไหม สัญลักษณ์หาผลรวม การคำนวณสัญลักษณ์เพื่อการคำนวณน่ะ คำนวณหาผลรวมก็คือตัวไหนครับ จำได้หรือเปล่า เป็นรูปอะไรจำได้หรือเปล่า คำนวณ คำนวณ ที่เหมือน… อ๋อ คำนวณน่ะ สัญลักษณ์คำนวณเป็นรูปอะไรครับ จำได้ไหมครับ แบงค์ แบงค์ลองวาดให้พี่เขาดู จำไม่ได้หรือ ลองไปเปิดดู เปิดใน… เปิดตัวเองสิ ไอ้รูปที่เป็นคำนวณน่ะ นึกออกยัง ที่บอกว่าอะไรนะ num หารด้วย 2 รูปที่เป็นคำนวณเป็นแบบไหนครับ แบงก์ลองวาดดู ลองวาดให้พี่เขาดู เป็นรูปสี่เหลี่ยมแบบ… ใช่ไหม หาผลรวมในนั้นจะต้องใส่คำว่าอะไรครับ จะต้องเป็นเลขอะไร เอาตัวแปล num1 ใช่ไหnum1 ใช่ไหม กับ num2 มาอะไรกัน ผลรวม ก็คือบวกกันนะ มาดูนะคะ ว่าที่แบงก์ตอบมาถูกต้องไหมนะคะ เห็นไหม ใช่ไหมคะnum1 + num2 เพื่อน ๆ ปรบมือ จำได้ทุกคนแล้วนะคะ เริ่มจำได้ โอเค เห็นไหมคะ ก็คือเนื่องจากคำว่าผลรวมนี่ เราก็เลยต้องให้มันมีที่เก็บค่า ก็เลยตั้งชื่อตัวแปรว่า sum มาจาก Sumery หรือการหาผลรวมนั่นเอง แล้วผลรวมมันเกิดจากอะไร ตัวเลข ตัวเลขที่เรากำหนดค่าให้ 2 ตัว ก็คือ nnum2 มันจะรวมกันได้ ก็คือเราเอามันมาทำอะไรคะ บวกกันใช่ไหมคะ เห็นไหมคะ สิ่งต่อมาที่เราต้องการให้คอมพิวเตอร์ก็คือแสดงผล คำสั่งในการแสดงผล ใครจะเป็นผู้โชคดี มา อ๊อฟต้าใช่ไหม ใช่ไหม ออพต้า คำสั่งแสดงผล วาดเป็นรูปอย่างไรลูก ออฟต้าจำได้ไหม ใช้สัญลักษณ์ไหน ใช้สัญลักษณืไหน แสดงผลนะเดี๋ยวมาดูกันนะ ว่าออฟต้าตอบถูกไหมนะคะ มันมีได้ 2 แบบก็คืออะไร ตรงนี้แม่ไม่ได้ระบุใช่ไหม ว่าแสดงผลทางจอหรือเปล่าใช่ไหม เราสามารถใช้ได้ 2 แบบ นี่ใช้ตัวนี้ก็ได้ถูกไหมคะ อันนี้เขาบอกว่า สั่งให้แสดงผลนะคะ โดย โดยให้แสดงข้อความคำว่า</w:t>
      </w:r>
      <w:r>
        <w:t xml:space="preserve"> </w:t>
      </w:r>
      <w:r>
        <w:t xml:space="preserve">“</w:t>
      </w:r>
      <w:r>
        <w:t xml:space="preserve">sum มีคำว่า</w:t>
      </w:r>
      <w:r>
        <w:t xml:space="preserve">”</w:t>
      </w:r>
      <w:r>
        <w:t xml:space="preserve">sum" เห็นไหมคะ ถ้ามีเครื่องหมายคำพูดนะ นึกออกนะ เราต้องใส่เครื่องหมายคำพุดคือ ถ้าเป็นข้อความ แสดงผลที่เป็นข้อความเครื่องหมายคำพูด แต่เมื่อใดก็ตามที่เราต้องการแสดงผลที่มันมาจากตัวแปรนี่ เราก็พิมพ์ชื่อตัวแปรนั้นต่อท้ายได้เลย ผลที่ได้จากตัวแปรเก็บไว้มันจะแสดงผลออกเห็นไหมคะ หมดหรือยัง เด็ก ๆ คิดว่าหมดหรือยัง จบหรือยังคะ เดี๋ยวถามนะคะ ใครยังไม่โดน แจ๊กพอโอเค ตี๋น้อย ตี๋น้อยคิดว่าเสร็จหรือยัง ผังงานเราเสร็จหรือยังลูกเสร็จหรือยังครับ เสร็จหรือยัง เสร็จแล้วไหม เสร็จหรือยังไม่เสร็จ ยังไม่เสร็จใช่ไหมครับ ยังไม่เสร็จ ต้องมี Start แล้วก็ต้องมีอะไรครับ end ใช่ไหม หรือ Stop บอกแล้วว่า เราจะต้อง เมื่อให้มันเริ่ม เราต้องสั่งให้มันหยุดทุกครั้งเสมอใช่ไหมคะ เริ่มเสมอแล้วก็… นึกง่าย ๆ ไอ้ตัวบนกับตัวล่างน่ะ ไอ้สัญลักษณ์สีแดง ๆ นี่ มันต้องมีคู่กันน่ะ ให้นึกถึง เหมือนเราใส่เครื่องหมายคำพูด นึกออกนะ ใส่แค่ตัวเดียวก็ไม่ได้ นึกออกไหม เหมือนวงเล็บก็เหมือนกันมีวงเล็บเปิด ก็ต้องมีวงเล็บปิด ใช่ เพราะฉะนั้น มี Start จะต้องปิดด้วย Stop ทุกครั้งเห็นไหมคะ มันต้องอยู่คู่กันเสมอ ขาดไม่ได้โอเคนะคะ นี่คือเป็นแบบ Sequenze ก็คือเรียงลงมา 1, 2, 3 คำสั่งที่ 1 คำสั่งที่ 2 คำสั่งที่ 3 ก็ไล่ลงมาตามโจทย์เลยเห็นไหมคะ หัวข้อมันก็ไล่ลงมาตามโจทย์เรานะคะ ทีนี้มาดูผังงานอีกแบบ แบบทางเลือก แบบทางเลือกนะคะตัวนี้ชื่อว่า Selection Selection นะคะ ผังงานแบบ Selection หรือทางเลือกเป็นอย่างไรนะ เขาบอกว่าผังงานนี้มันจะมีเงื่อนไขให้เราเลือกไปทำ เรานึกถึงเงื่อนไขเลือกไปทำ เช่น เหมือนเมนูในแอปนึกออกไหม เลือกจะเข้าเมนูไหนแบบนี้นั่นก็คือมีเงื่อนไข เพื่อให้ตัดสินใจเลือกไปทำนะคะ ผลลัพธ์เห็นไหมคะ ผลลัพธ์ของเงื่อนไขมีแค่จริงหรือเท็จก็คือTRUE กับ FALSE ก็คือถ้าเป็นจริงไปทำ หรือถ้าไม่จริงไปทำอะไรเห็นไหมคะ ผลลัพธ์ของเงื่อนไขมีอยู่ 2 ตัวนี้เท่านั้น ก็คือจริงให้ไปทำอะไร ถ้าไม่จริง ให้ไปทำอะไรนะคะ ไอ้ผังงานแบบทางเลือกนี่ยังมีรูปแบบย่อย ๆ ของมันถึง 3 แบบด้วยกันแบบที่ 1 เขาเรียก "ทางเลือกแบบโครงสร้าง ก็คือใช้เงื่อนไข if… then ก็คือถ้าแล้วนะคะ นั่นหมายถึงว่า โปรแกรมเรามีการกำหนดเงื่อนไขแบบแบบ ถ้า… แล้ว… หรือ อะไรก็แล้วแต่นี่ จะใช้โครงสร้างแบบนี้นะคะ ถ้าแบบที่ 2 -then-else อันนี้ถ้าแล้ว หรือ เงื่อนไขมันจะเพิ่ม อันนี้มีเงื่อนไขแค่ 1 ตัว ว่าเหมือนแม่บอกว่าอีก 5 นาทีถ้าสอนเสร็จจะปล่อย เห็นไหมคะ นั่นก็คือต่อเวลาไปอีก 5 นาทีนี่ ถ้าสอนเสร็จ เด็ก ๆ จะได้เลิกเรียน แต่ถ้ายังสอนไม่เสร็จนั่นหมายความว่าเราจะต้องเรียนต่อนึกออกนะ เงื่อนไขมันจะมีแค่ ถ้าเป้นจริงก็คือเลิกก็คือพอถึง 5 นาที สอนจบ เด็ก ๆ ก็เลิก แต่ถ้า 5 นาทีแล้วไม่จบ แสดงว่าผลลัพธ์คือเป็นเท็จ มันจะเกิดอะไรขึ้นต่อ แม่อาจจะไม่สอนต่อก็ได้ ถ้าเกินแล้วมันอาจจะไม่จบไว้เรียนต่อคราวหน้าอย่างนี้ก็ได้ หรือยังจะสอนต่อไปให้จบก็ได้นะคะ แต่ถ้าแบบที่ 2 นี่ if-then-else มันมี if ถ้าแล้ว มีหรืออีก นนั่นก็คือมีทางเลือกว่า ถ้าสมมติอีก 5 นาที เรียนแล้วยังไม่จบ ก็จะมีทางเลือกว่าให้อาจจะสอนต่อนึกออกไหม หรืออาจจะไม่สอนต่อก็มีให้เลือกว่าแม่จะสอนต่อไหม หรือแม่จะไม่สอนต่อ นึกออกนะคะ อย่างนี้เป็นต้น ทางเลือกมันก็จะเพิ่มขึ้นมา และแบบที่ 3 แบบมากกว่า 2 ทางเลือก แบบนี้โครงสร้างจะเป็นแบบเคส จะมีลักษณะโครงสร้างที่บอกว่าเป็นเมนู นึกออกนะะค ก็คือ Case ที่ 1 เช่น สมมติวันนี้มีการบ้านให้ทำอยู่ 3 ข้อ อย่างนี้ ให้เด็ก ๆ ไปเลือกทำ ทำข้อที่ 1 ข้อที่ 2 ข้อที่ 3 นะคะ เป็นแบบ Case มีทางเลือกให้มากกว่า 2 ทางเลือกนะคะ หรือมี 5 ข้อ ให้เลือกทำ 2 ใน 3 อย่างนี้ก็ได้ นั่นคือทางเลือก แล้วแต่กำหนดนะคะ เดี๋ยวมาดูรูปแบบกันดีกว่า รูปแบบของทางเลือกเรานะคะแบบที่ 1 เป็นแบบโครงสร้างที่บอกว่า ทดสอบเงื่อนไข แล้วเลือกว่าจะทำหรือไม่ทำ เห็นไหมคะ ก็คือเลือกก่อนว่าจะทำหรือไม่ เช่น เริ่มต้นปุ๊บเข้ามาเช็กเงื่อนไขก่อนถ้าเป็นจริง มาทำข้อนี้ เห็นไหมคะ เห็นไหม แต่ถ้าไม่จริงไปทำข้อนี้ เห็นไหม จุดสิ้นสุดคือจบการทำงานเหมือนกันทั้งหมดนะคะ ถ้าไม่จริงปุ๊บ ออกมาจาก จบเลย ถ้าไม่จริง เห็นไหมมาทำคำสั่งต่อ เห็นไหมคะ มันต้องเช็กก่อน เช็กเงื่อนไขที่อยู่ตรงนี้ก่อน ถ้าเป็นจริงถึงจะมาทำ พอทำเสร็จแล้วถึงจะจบการทำงาน นึกออกนะ แต่ถ้าเงื่อนไขไม่จริงปุ๊บ ออกเลยค่ะ ออกเลยไม่มีวนย้อนกลับ นั่นคือ บอกว่าทดสอบเงื่อนไขเสียก่อน แล้วก็มาเช็กว่าถ้าจริงถึงจะทำ ถ้าใช้ if นะคะ เงื่อนไข if… then นะคะ มาดูแบบที่ 2 ถ้า ifthenel</w:t>
      </w:r>
      <w:r>
        <w:t xml:space="preserve">็นไหม มีเงื่อนไขอยู่ ถ้าจริงมาทำคำสั่ง A คำสั่ง B คือ คำสั่ง 2 ตัวนี้ไม่เหมือนกัน นึกออกไหม เหมือนบอกว่าในกรณีนี้จะเหมากับเช่นถ้าขายสินค้า 1 ชิ้น แล้วราคาสินค้านั้นเหมือนส่วนลดน่ะ นึกออกไหม จะไปได้ส่วนลด 5เปอร์เนึกออกนะ แต่ถ้าไม่ถึง 1,000 บาท ส่วนลด 1 เปอร์เซ็นต์ อะไรอย่างนี้มันจะมาทำ ก็คือได้ส่วนลดทั้งคู่ แต่จะมากหรือน้อยกว่า คือจะมาทำตามคำสั่งทั้งคู่ จะอันนี้ แต่สุดท้าย คือ มาสิ้นสุด ก็คือเช็กเงื่อนไขแล้ว ถ้าเป็นจริงไปทำตามคำสั่งไหน ถ้าเป็นเท็จไปทำตามคำสั่งไหน นึกออกนะคะ อันนี้เป็น ถ้าแล้วหรือ if-then-else if then else แบบนี้ แบบนี้นะคะ ทีนี้แบบที่บอกว่าเป็นเคส เห็นไหม Start ปุ๊บ ใส่เงื่อนไขเข้ามา ถ้าเลือกมาทำเงื่อนไขที่ 1 ก็จะไปคำสั่งที่ 1 ถ้าเลือกคำสั่งที่ 2 ก็คือจะมีเงื่อนไขตรงนี้ บอกก่อน ถ้าสมมติกดปุ่ม 1 มาทำคำสั่งที่ 1 กดปุ่มที่ 2 มาทำคำสั่งที่ 2 กดปุ่มที่ 3 มาทำคำสั่งที่ 3 กดปุ่มที่ 4 มาทำคำสั่งที่ 4อย่างนี้เป็นต้น ก็คือมีทางเลือกให้หลายทางนะคะ ว่าจะเลือกอันไหน แต่หมายความว่าเลือกตัวใดตัวหนึ่งเสร็จแล้วก็มาทำตามคำสั่งนั้นนะคะ เช่น สมมติเลือกกดปุ่มที่ 3 มันก็จะมาที่คำสั่งที่ 3 นะคะ เสร็จแล้วก็จบนะคะ สังเกตดูเส้นมันจะไม่ตัดกันนะคะ มันจะโยงเชื่อมว่าก็ลงมาที่จุดนี้จุดเดียวนะคะ สังเกตดูเวลาออกแบบเส้นจะไม่มีการตัดกันเลย นี่คือโครงสร้างแบบที่เป็นเคสแล้วในกรณีที่มีการทำงานแบบวนซ้ำล่ะ เพราะบางครั้งการทำงานของคอมพิวเตอร์นี่ มันจะไม่ได้ทำแบบรอบเดียว มันอาจจะทำหลายรอบ ถ้าเป็นผังงานแบบวนซ้ำ มันจะมี 2 รูปแบบนะคะ ก็คือแบบ Do… While กับ Do… Until 2 แบบนี้ต่างกันอย่างไร เดี๋ยวมาดูรูปแบบมันนะคะ คำสั่งแบบ Do… While ให้ดูนะคะ คำสั่งนี้จะวนซ้ำการทำงานเมื่อผลการตรวจสอบเงื่อนไขเป็นจริง ก้คือมันจะต้องเช็กเงื่อนไขก่อนถ้าเป็นจริงถึงจะทำงาน ถึงจะวนกลับไป ถ้าเป็นแบบวนนี่จะได้ แต่สังเกตว่ามันจะไม่วนกัน มันจะวนย้อนกลับไปคำสั่งที่อยู่ต้นแค่นั้น มันจะไม่วนแบบที่ภาพที่บอกแล้วบอกว่าผิด แล้วข้ามไปคำสั่งแรก นึกออกนะคะ มันจะเข้าไปเช็กเงื่อนไขเสียก่อน ถ้าเป็นจริงมันถึงจะทำ ถ้าไม่เป็นจริงมันจะออกเลยนะคะ นี่คือคำสั่งที่เป็นการวนรอบแบบ Do.. While เช่น เหมือนกำหนดว่าถ้าจำนวนนี้น้อยกว่า 5 เป็นจริงปุ๊บ ลงมาทำคำสั่งนี้ แล้ววนกลับไป เลขที่ใส่มายังเป็น 5 อยู่ไหม ก็ทำไปเรื่อย ๆ จนกว่าค่ามันจะมากกว่า 5 นึกออกไหมคะ แล้วมันจะไม่ทำงานนะคะ อันนี้แบบ do while แล้ว Do… Until ล่ะ Do… Until บอกว่ามันจะตรวจสอบเงื่อนไขหลังจากโปรแกรมทำงานแล้ว นั่นก็คือมันทำงานก่อน แล้วลงมาเช็ก มีคำสั่งให้ทำก่อน แล้วลงมาเช็กเงื่อนไข เป็นเท็จมันจะวนกลับไปทำ ทำจนกว่าจะเป็นจริงถึงจะจบเห็นไหมคะ อันนี้วนซ้ำเมื่อ เมื่อเป็นเท็จนถ้า Do… Until น่ะ ทำจนกระทั่ง… คือ ถ้าแปลตามตัว Do ให้ทำ ทำไปจน… เห็นไหม Until คือ จนกระทั่งนะคะ นี่คือการวนแบบ Do…Until ทีนี้เด็ก ๆ มีการบ้านทั้งหมด 3 ข้อ นะคะ ให้ทำส่งใน Classroom ของเรา นึกออกนะทำไว้แล้ว ว่าชื่อใบงาน ให้ก๊อป</w:t>
      </w:r>
    </w:p>
    <w:p>
      <w:pPr>
        <w:pStyle w:val="BodyText"/>
      </w:pPr>
      <w:r>
        <w:t xml:space="preserve">(ปี้)ตัวเอกสาร Power Point ตัวเอกสารก็อยู่ใน Classroom แล้วไปเปิดแล้ว เมื่อทำข้อที่ 1 ใก้ นึกออกนะ ให้ Copy ตัวคำสั่งวางไว้ด้วยเข้าใจไหมคะ เพราะฉะนั้นก็จะได้รู้ว่าอันนี้ข้อที่ 1มีทั้งหมด 3 ข้อนะคะ การบ้านเรา เห็นไหมคะ สไลด์ที่สอนนะคะ ก็อยู่ใน Classroom แล้ว เพราะฉะนั้น ไปเปิดดูแล้วก็เทียบกับที่เราทดลองทำใน Microsoft Word นะคะ ทำใน Microsoft Word เสร็จแล้วเอาส่งเข้าในระบบนะคะเด็ก ๆ มีการบ้านทั้งหมด 3 ข้อนะคะ ให้ลองทำดูเป็นการบ้าน สำหรับการเขียนผังงานแบบต่าง ๆ นะคะ ลองดูสิว่า ใครจะแสดง… ตัวนี้ลืมระบุ ตัวสุดท้ายเป็นแบบ Case เพราะมีรายการอาหาร 3 รายการ ถ้าเลือกแล้วให้แสดงรายการอาหารที่เลือกด้วยเห็นไหมคะ มันจะมีผสมตรวจก่อนนะ ตรวจก่อน ว่าเลขที่ใส่เข้าไป เสร็จแล้วก็มาเลือกรายการอาหาร เห็นไหมคะ อ่านโจทย์ดี ๆ ค่อย ๆ ไล่ ทำเหมือนที่ไล่ให้ดูในตัวอย่างนะ ไลไปทีละคำสั่ง ตัวไหนจะเป็นคำสั่งแรก วางลงไป ๆ นะคะ สังเกตมันก็จะทำตามคำสั่งน่ะ เส้นทางมันจะทำตามคำสั่งนะคะ เพราะฉะนั้นเด็ก ๆ ก็ต้องไปทีละตัวว่าอันไหนเป็นคำสั่งที่ 1 คำสั่งที่ 2 ไปไหน คำสั่งที่ 3 ไปไหนนะคะ ลองดูนะคะ สำหรับวันนี้นะคะ หัวข้อการทำผังงานของเราก็ก็จบเพียงเท่านี้นะคะ ใครมีข้อสงสัยถาม สงสัยไหม ออฟต้าสงสัยไหม ไม่สงสัย มีใครสงสัยการบ้านไหมทำส่งใน Classroom จำได้นะ Classroom เรา การบ้านส่งใน Classroom นะคะ จะถามหรือเปล่า มีใครจะถามยกมือ ไม่มีนะคะถ้าไม่มีแล้ว วันนี้… มี ออฟต้าจะถาม โอเค เมื่อกี้กดไปดู เครื่องออฟต้ามันเบอร์อะไรวะแม็กกี้ ใช่ไหม ถามได้ พี่เขาดูอยู่ไม่ได้ยิน น้องถามอะไรพี่ปุ๋ยอ๋อ ไอ้ตัวที่เป็นหัวข้อที่เป็น 3 รายการแบบ Case นี่ใชนี่ ให้ดูวิธีการทำเคส เห็นไหม เงื่อนไขก่อนใช่ไหม แล้วก็มาเลือกว่าถ้าตรงไปทำ 1 2 3 ก็จะมี 3 รายการ นึกออกนะในตัวอย่างมันมี 4 ใช่ไหม ใช้รูปแบบนี้นะคะ มันจะมีผสม เด็ก ๆ ในสไลด์ อยู่ใน Class อยู่แล้ว ไปเปิดได้นะคะ โอเคไหม มีใครจะถามอีกไหมคะแบบเคส เห็นไหมที่เป็น 3 รายการน่ะ ใช้วิธีทางเลือกแบบที่เป็น Case เข้าไปร่วมด้วยนะคะ ไม่ใช่ว่าให้ดูนะ ผังที่เราแสดงนี่ มันเขียนด้วยกันได้อาจจะเอาอันนี้แล้วไปต่อกับเคสก็ได้ อาจจะมาตรงนี้แล้วจบของมันก็ได้ นึกออกนะ ให้เราดูโจทย์ด้วยว่ามันไปนี่แล้วมันไปไหนต่อ มันจะเป็นทางเลือกต่อหรือเปล่า หรือมันจะมีเงื่อนไขต่อ หรืมันจะเป็นแค่จากบนลงล่าง นึกออกนะคะ ทำเหมือนที่ตัวอย่างที่แม่พาทำน่ะ ไล่โจทย์ไป เริ่ม Start Start แล้วทำอะไร ค่อย ๆไล่ ช้า ๆ ใจเย็น ๆ เพราะว่าการเขียนผังงานเราจะต้องทวนด้วย ว่าไปถูกทางหรือเปล่า ทำถูกไหม ลืมตรงไหนหรือเปล่านึกออกนะคะ มันต้องค่อย ๆ ไล่ไปนะคะ อันนี้ให้ทำเป็นการบ้านนะคะ มีใครจะถามอีกไหมคะ ถ้าไม่มีแล้ว ขอบคุณพี่ล่าม ออฟต้าขอบคุณพี่เขาเลยขอบคุณค่ะ ขอบคุณพี่แคทนะคะ สำหรับการเรียนในวันนี้ ขอบคุณค่ะ ไป แยกย้ายได้ ไปหาข้าวกิน บ่ายมีเรียนหรือเปล่าเด็ก ๆ โอเค อย่างนั้นก็ทำการบ้านได้ โอเค โอเคครับ ขอบคุณค่ะพี่แคท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29/06/2565</dc:title>
  <dc:creator/>
  <cp:keywords/>
  <dcterms:created xsi:type="dcterms:W3CDTF">2022-06-29T05:02:44Z</dcterms:created>
  <dcterms:modified xsi:type="dcterms:W3CDTF">2022-06-29T05: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ถุนายน 2565 เวลา 09.00 น.</vt:lpwstr>
  </property>
  <property fmtid="{D5CDD505-2E9C-101B-9397-08002B2CF9AE}" pid="3" name="subtitle">
    <vt:lpwstr/>
  </property>
</Properties>
</file>